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93FC4" w:rsidP="007A6687" w:rsidRDefault="00493FC4" w14:paraId="1E0BE01B" w14:textId="6319F918">
      <w:pPr>
        <w:jc w:val="center"/>
        <w:rPr>
          <w:rFonts w:ascii="Times New Roman" w:hAnsi="Times New Roman" w:cs="Times New Roman"/>
          <w:b/>
          <w:lang w:val="en-GB"/>
        </w:rPr>
      </w:pPr>
    </w:p>
    <w:p w:rsidRPr="007F7940" w:rsidR="001F03B2" w:rsidP="007A6687" w:rsidRDefault="007F7940" w14:paraId="48A13936" w14:textId="25046F4E">
      <w:pPr>
        <w:jc w:val="center"/>
        <w:rPr>
          <w:rFonts w:ascii="Times New Roman" w:hAnsi="Times New Roman" w:cs="Times New Roman"/>
          <w:b/>
          <w:sz w:val="36"/>
          <w:szCs w:val="36"/>
          <w:lang w:val="it-IT"/>
        </w:rPr>
      </w:pPr>
      <w:r w:rsidRPr="00B27846">
        <w:rPr>
          <w:b/>
          <w:sz w:val="36"/>
          <w:szCs w:val="36"/>
          <w:lang w:val="it-IT"/>
        </w:rPr>
        <w:t>RESTART: resilienza e formazione per le PMI</w:t>
      </w:r>
    </w:p>
    <w:p w:rsidRPr="007F7940" w:rsidR="000D0607" w:rsidP="007A6687" w:rsidRDefault="000D0607" w14:paraId="6C1C9871" w14:textId="77777777">
      <w:pPr>
        <w:jc w:val="center"/>
        <w:rPr>
          <w:rFonts w:ascii="Times New Roman" w:hAnsi="Times New Roman" w:cs="Times New Roman"/>
          <w:b/>
          <w:lang w:val="it-IT"/>
        </w:rPr>
      </w:pPr>
    </w:p>
    <w:p w:rsidRPr="007F7940" w:rsidR="007F7940" w:rsidP="007A6687" w:rsidRDefault="007F7940" w14:paraId="6A4843DF" w14:textId="77777777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it-IT"/>
        </w:rPr>
      </w:pPr>
      <w:r w:rsidRPr="00B27846">
        <w:rPr>
          <w:b/>
          <w:bCs/>
          <w:sz w:val="48"/>
          <w:szCs w:val="48"/>
          <w:lang w:val="it-IT"/>
        </w:rPr>
        <w:t>Modello di studio di caso</w:t>
      </w:r>
    </w:p>
    <w:p w:rsidRPr="007F7940" w:rsidR="001F03B2" w:rsidP="007A6687" w:rsidRDefault="00475C90" w14:paraId="4C134642" w14:textId="6E655313">
      <w:pPr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B27846">
        <w:rPr>
          <w:b/>
          <w:sz w:val="28"/>
          <w:szCs w:val="28"/>
          <w:lang w:val="it-IT"/>
        </w:rPr>
        <w:t>(Risultato del progetto 3 - Compito 3.1 e Compito 3.2)</w:t>
      </w:r>
    </w:p>
    <w:p w:rsidRPr="007F7940" w:rsidR="00024CD4" w:rsidP="007A6687" w:rsidRDefault="00024CD4" w14:paraId="029A5F1C" w14:textId="77777777">
      <w:pPr>
        <w:jc w:val="both"/>
        <w:rPr>
          <w:rFonts w:ascii="Times New Roman" w:hAnsi="Times New Roman" w:cs="Times New Roman"/>
          <w:sz w:val="36"/>
          <w:szCs w:val="36"/>
          <w:lang w:val="it-IT"/>
        </w:rPr>
      </w:pPr>
    </w:p>
    <w:tbl>
      <w:tblPr>
        <w:tblW w:w="9011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7"/>
        <w:gridCol w:w="5624"/>
      </w:tblGrid>
      <w:tr w:rsidRPr="00B27846" w:rsidR="007F7940" w:rsidTr="67F19985" w14:paraId="61AF4020" w14:textId="18B5C4A5">
        <w:trPr>
          <w:trHeight w:val="420"/>
        </w:trPr>
        <w:tc>
          <w:tcPr>
            <w:tcW w:w="338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8D08D" w:themeFill="accent6" w:themeFillTint="99"/>
            <w:tcMar/>
            <w:hideMark/>
          </w:tcPr>
          <w:p w:rsidRPr="007F7940" w:rsidR="007F7940" w:rsidP="007F7940" w:rsidRDefault="007F7940" w14:paraId="5292B825" w14:textId="421CBF0F">
            <w:pPr>
              <w:ind w:right="134"/>
              <w:jc w:val="both"/>
              <w:rPr>
                <w:rFonts w:ascii="Segoe UI" w:hAnsi="Segoe UI" w:eastAsia="Times New Roman" w:cs="Segoe UI"/>
                <w:b/>
                <w:sz w:val="18"/>
                <w:szCs w:val="18"/>
                <w:lang w:val="it-IT" w:eastAsia="en-GB"/>
              </w:rPr>
            </w:pPr>
            <w:r w:rsidRPr="00B27846">
              <w:rPr>
                <w:b/>
                <w:bCs/>
                <w:lang w:val="it-IT"/>
              </w:rPr>
              <w:t>Nome del modulo a cui è assegnato il caso di studio:</w:t>
            </w:r>
          </w:p>
        </w:tc>
        <w:tc>
          <w:tcPr>
            <w:tcW w:w="562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7F7940" w:rsidR="007F7940" w:rsidP="007F7940" w:rsidRDefault="007F7940" w14:paraId="1045ADC9" w14:textId="24CB544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 xml:space="preserve"> Modulo 4: Modelli di business per le PMI nell'era </w:t>
            </w:r>
            <w:proofErr w:type="spellStart"/>
            <w:r w:rsidRPr="00B27846">
              <w:rPr>
                <w:bCs/>
                <w:i/>
                <w:lang w:val="it-IT"/>
              </w:rPr>
              <w:t>post-COVID</w:t>
            </w:r>
            <w:proofErr w:type="spellEnd"/>
          </w:p>
        </w:tc>
      </w:tr>
      <w:tr w:rsidRPr="00B27846" w:rsidR="007F7940" w:rsidTr="67F19985" w14:paraId="761783B0" w14:textId="77777777">
        <w:trPr>
          <w:trHeight w:val="420"/>
        </w:trPr>
        <w:tc>
          <w:tcPr>
            <w:tcW w:w="338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8D08D" w:themeFill="accent6" w:themeFillTint="99"/>
            <w:tcMar/>
          </w:tcPr>
          <w:p w:rsidRPr="007F7940" w:rsidR="007F7940" w:rsidP="007F7940" w:rsidRDefault="007F7940" w14:paraId="2E77686B" w14:textId="4EF05F4A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B27846">
              <w:rPr>
                <w:b/>
                <w:bCs/>
                <w:lang w:val="it-IT"/>
              </w:rPr>
              <w:t>Titolo del caso di studio:</w:t>
            </w:r>
          </w:p>
        </w:tc>
        <w:tc>
          <w:tcPr>
            <w:tcW w:w="562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7F7940" w:rsidR="007F7940" w:rsidP="007F7940" w:rsidRDefault="007F7940" w14:paraId="35ED926F" w14:textId="144F288E">
            <w:pPr>
              <w:ind w:left="154" w:right="227"/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 xml:space="preserve">Piano di marketing per l'azienda di esempio, </w:t>
            </w:r>
            <w:proofErr w:type="spellStart"/>
            <w:r w:rsidRPr="00B27846">
              <w:rPr>
                <w:bCs/>
                <w:i/>
                <w:lang w:val="it-IT"/>
              </w:rPr>
              <w:t>HealthInnoDietSport</w:t>
            </w:r>
            <w:proofErr w:type="spellEnd"/>
            <w:r w:rsidRPr="00B27846">
              <w:rPr>
                <w:bCs/>
                <w:i/>
                <w:lang w:val="it-IT"/>
              </w:rPr>
              <w:t xml:space="preserve"> (HIDS) - supporto alla creazione del modello di business attraverso le tecniche e gli strumenti aggiuntivi del modulo di formazione RESTART.</w:t>
            </w:r>
          </w:p>
        </w:tc>
      </w:tr>
      <w:tr w:rsidRPr="00B27846" w:rsidR="007F7940" w:rsidTr="67F19985" w14:paraId="00C5E36D" w14:textId="77777777">
        <w:trPr>
          <w:trHeight w:val="420"/>
        </w:trPr>
        <w:tc>
          <w:tcPr>
            <w:tcW w:w="338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8D08D" w:themeFill="accent6" w:themeFillTint="99"/>
            <w:tcMar/>
          </w:tcPr>
          <w:p w:rsidRPr="007F7940" w:rsidR="007F7940" w:rsidP="007F7940" w:rsidRDefault="007F7940" w14:paraId="3D595A54" w14:textId="51CB7837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B27846">
              <w:rPr>
                <w:b/>
                <w:bCs/>
                <w:lang w:val="it-IT"/>
              </w:rPr>
              <w:t>Descrizione del caso di studio:</w:t>
            </w:r>
          </w:p>
        </w:tc>
        <w:tc>
          <w:tcPr>
            <w:tcW w:w="562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7F7940" w:rsidR="007F7940" w:rsidP="007F7940" w:rsidRDefault="007F7940" w14:paraId="2FB4BD54" w14:textId="6302DAD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 xml:space="preserve"> Anno 1 (2023):</w:t>
            </w:r>
          </w:p>
          <w:p w:rsidRPr="007F7940" w:rsidR="007F7940" w:rsidP="007F7940" w:rsidRDefault="007F7940" w14:paraId="43D005CC" w14:textId="32E4CE5B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Stabilire una presenza online: Creare un sito web con una piattaforma di e-commerce dove i clienti possano acquistare il prodotto. Avviare un blog e produrre regolarmente contenuti relativi alla salute e al fitness, compresi argomenti sui benefici del monitoraggio della salute e dell'assunzione di alimenti.</w:t>
            </w:r>
          </w:p>
          <w:p w:rsidRPr="007F7940" w:rsidR="007F7940" w:rsidP="007F7940" w:rsidRDefault="007F7940" w14:paraId="1E7B4B7D" w14:textId="62AC27D6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Marketing sui social media: Stabilire una presenza sui social media su Facebook, Instagram e Twitter. Sviluppare campagne sui social media per rivolgersi ai clienti che controllano la propria salute mentre fanno sport. Utilizzare gli influencer dell'industria del fitness per promuovere il prodotto.</w:t>
            </w:r>
          </w:p>
          <w:p w:rsidRPr="007F7940" w:rsidR="007F7940" w:rsidP="007F7940" w:rsidRDefault="007F7940" w14:paraId="7B0BAEDB" w14:textId="21464BD9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Marketing multilivello (MLM): Sviluppare una strategia di MLM per attrarre e trattenere rappresentanti di vendita indipendenti. Lanciare il programma MLM in Germania e nel Regno Unito, offrendo generosi tassi di commissione e incentivi a coloro che aderiscono.</w:t>
            </w:r>
          </w:p>
          <w:p w:rsidRPr="007F7940" w:rsidR="007F7940" w:rsidP="007F7940" w:rsidRDefault="007F7940" w14:paraId="0A400D76" w14:textId="0F6357A1">
            <w:pPr>
              <w:jc w:val="both"/>
              <w:rPr>
                <w:rFonts w:cstheme="minorHAnsi"/>
                <w:bCs/>
                <w:i/>
                <w:lang w:val="it-IT"/>
              </w:rPr>
            </w:pPr>
            <w:proofErr w:type="gramStart"/>
            <w:r w:rsidRPr="00B27846">
              <w:rPr>
                <w:bCs/>
                <w:i/>
                <w:lang w:val="it-IT"/>
              </w:rPr>
              <w:t>Email</w:t>
            </w:r>
            <w:proofErr w:type="gramEnd"/>
            <w:r w:rsidRPr="00B27846">
              <w:rPr>
                <w:bCs/>
                <w:i/>
                <w:lang w:val="it-IT"/>
              </w:rPr>
              <w:t xml:space="preserve"> Marketing: Create un elenco di e-mail e inviate newsletter ai clienti e ai rappresentanti di vendita indipendenti. Offrire </w:t>
            </w:r>
            <w:r w:rsidRPr="00B27846">
              <w:rPr>
                <w:bCs/>
                <w:i/>
                <w:lang w:val="it-IT"/>
              </w:rPr>
              <w:lastRenderedPageBreak/>
              <w:t>promozioni e sconti speciali per incoraggiare gli acquisti ripetuti.</w:t>
            </w:r>
          </w:p>
          <w:p w:rsidRPr="00B27846" w:rsidR="007F7940" w:rsidP="007F7940" w:rsidRDefault="007F7940" w14:paraId="5AB43E26" w14:textId="7777777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Anno 2 (2024):</w:t>
            </w:r>
          </w:p>
          <w:p w:rsidRPr="007F7940" w:rsidR="007F7940" w:rsidP="007F7940" w:rsidRDefault="007F7940" w14:paraId="7E3CEB89" w14:textId="779617D3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 xml:space="preserve">Espansione della presenza online: Ottimizzare il sito web per la SEO e implementare campagne pubblicitarie a pagamento per aumentare il traffico e le conversioni. Lanciare un programma di </w:t>
            </w:r>
            <w:proofErr w:type="spellStart"/>
            <w:r w:rsidRPr="00B27846">
              <w:rPr>
                <w:bCs/>
                <w:i/>
                <w:lang w:val="it-IT"/>
              </w:rPr>
              <w:t>referral</w:t>
            </w:r>
            <w:proofErr w:type="spellEnd"/>
            <w:r w:rsidRPr="00B27846">
              <w:rPr>
                <w:bCs/>
                <w:i/>
                <w:lang w:val="it-IT"/>
              </w:rPr>
              <w:t xml:space="preserve"> per incentivare i clienti attuali a segnalare amici e familiari.</w:t>
            </w:r>
          </w:p>
          <w:p w:rsidRPr="007F7940" w:rsidR="007F7940" w:rsidP="007F7940" w:rsidRDefault="007F7940" w14:paraId="0224F3B7" w14:textId="6815432E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Social Media Marketing: Aumentare la presenza sui social media lanciando campagne in Austria, Svizzera e altri paesi di lingua tedesca. Sviluppare campagne sui social media rivolte ai clienti che controllano la propria salute durante lo sport.</w:t>
            </w:r>
          </w:p>
          <w:p w:rsidRPr="007F7940" w:rsidR="007F7940" w:rsidP="007F7940" w:rsidRDefault="007F7940" w14:paraId="6A1BC5EB" w14:textId="77777777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Marketing multilivello (MLM): Espandere il programma MLM in altri Paesi europei, come Francia e Spagna. Organizzare sessioni di formazione online e offrire ulteriori incentivi ai rappresentanti di vendita indipendenti con i migliori risultati.</w:t>
            </w:r>
          </w:p>
          <w:p w:rsidRPr="007F7940" w:rsidR="007F7940" w:rsidP="007F7940" w:rsidRDefault="007F7940" w14:paraId="2EDFECAA" w14:textId="38C8BB48">
            <w:pPr>
              <w:jc w:val="both"/>
              <w:rPr>
                <w:rFonts w:cstheme="minorHAnsi"/>
                <w:bCs/>
                <w:i/>
                <w:lang w:val="it-IT"/>
              </w:rPr>
            </w:pPr>
            <w:proofErr w:type="gramStart"/>
            <w:r w:rsidRPr="00B27846">
              <w:rPr>
                <w:bCs/>
                <w:i/>
                <w:lang w:val="it-IT"/>
              </w:rPr>
              <w:t>Email</w:t>
            </w:r>
            <w:proofErr w:type="gramEnd"/>
            <w:r w:rsidRPr="00B27846">
              <w:rPr>
                <w:bCs/>
                <w:i/>
                <w:lang w:val="it-IT"/>
              </w:rPr>
              <w:t xml:space="preserve"> Marketing: Continuare a costruire l'elenco di e-mail e segmentarlo in base al comportamento dei clienti. Inviare campagne e-mail mirate per aumentare il coinvolgimento e le conversioni.</w:t>
            </w:r>
          </w:p>
          <w:p w:rsidRPr="007F7940" w:rsidR="007F7940" w:rsidP="007F7940" w:rsidRDefault="007F7940" w14:paraId="5F8709D3" w14:textId="12B2CDA5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Anno 3 (2025):</w:t>
            </w:r>
          </w:p>
          <w:p w:rsidRPr="007F7940" w:rsidR="007F7940" w:rsidP="007F7940" w:rsidRDefault="007F7940" w14:paraId="5A90DC36" w14:textId="24AC1B15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Lancio di nuovi prodotti: Espandere la linea di prodotti per includere altri dispositivi e accessori per il monitoraggio della salute, come bilance intelligenti e monitor della pressione sanguigna.</w:t>
            </w:r>
          </w:p>
          <w:p w:rsidRPr="009103D0" w:rsidR="007F7940" w:rsidP="007F7940" w:rsidRDefault="009103D0" w14:paraId="025CE76D" w14:textId="6B3304BD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Marketing sui social media: Lanciare campagne negli Stati Uniti e in altri paesi di lingua inglese. Sviluppare campagne sui social media rivolte ai clienti che controllano la propria salute durante lo sport.</w:t>
            </w:r>
          </w:p>
          <w:p w:rsidRPr="009103D0" w:rsidR="007F7940" w:rsidP="007F7940" w:rsidRDefault="009103D0" w14:paraId="4126F1FA" w14:textId="7A19BD25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>Marketing multilivello (MLM): Espandere ulteriormente il programma MLM in Nord America e in altri Paesi. Organizzare sessioni di formazione di persona e offrire ulteriori incentivi ai rappresentanti di vendita indipendenti con i migliori risultati.</w:t>
            </w:r>
          </w:p>
          <w:p w:rsidRPr="009103D0" w:rsidR="007F7940" w:rsidP="007F7940" w:rsidRDefault="009103D0" w14:paraId="0E1DD233" w14:textId="661C6A9D">
            <w:pPr>
              <w:jc w:val="both"/>
              <w:rPr>
                <w:rFonts w:cstheme="minorHAnsi"/>
                <w:bCs/>
                <w:i/>
                <w:lang w:val="it-IT"/>
              </w:rPr>
            </w:pPr>
            <w:proofErr w:type="gramStart"/>
            <w:r w:rsidRPr="00B27846">
              <w:rPr>
                <w:bCs/>
                <w:i/>
                <w:lang w:val="it-IT"/>
              </w:rPr>
              <w:t>Email</w:t>
            </w:r>
            <w:proofErr w:type="gramEnd"/>
            <w:r w:rsidRPr="00B27846">
              <w:rPr>
                <w:bCs/>
                <w:i/>
                <w:lang w:val="it-IT"/>
              </w:rPr>
              <w:t xml:space="preserve"> Marketing: Continuare a costruire l'elenco di e-mail e segmentarlo in base al comportamento dei clienti. Inviare campagne e-mail mirate per aumentare il coinvolgimento e le conversioni.</w:t>
            </w:r>
          </w:p>
          <w:p w:rsidRPr="009103D0" w:rsidR="007F7940" w:rsidP="007F7940" w:rsidRDefault="009103D0" w14:paraId="27EB165E" w14:textId="126CC27A">
            <w:pPr>
              <w:jc w:val="both"/>
              <w:rPr>
                <w:rFonts w:cstheme="minorHAnsi"/>
                <w:bCs/>
                <w:i/>
                <w:lang w:val="it-IT"/>
              </w:rPr>
            </w:pPr>
            <w:r w:rsidRPr="00B27846">
              <w:rPr>
                <w:bCs/>
                <w:i/>
                <w:lang w:val="it-IT"/>
              </w:rPr>
              <w:t xml:space="preserve">Implementando il piano di marketing di cui sopra, </w:t>
            </w:r>
            <w:proofErr w:type="spellStart"/>
            <w:r w:rsidRPr="00B27846">
              <w:rPr>
                <w:bCs/>
                <w:i/>
                <w:lang w:val="it-IT"/>
              </w:rPr>
              <w:t>HealthInnoDietSport</w:t>
            </w:r>
            <w:proofErr w:type="spellEnd"/>
            <w:r w:rsidRPr="00B27846">
              <w:rPr>
                <w:bCs/>
                <w:i/>
                <w:lang w:val="it-IT"/>
              </w:rPr>
              <w:t xml:space="preserve"> stabilirà una forte presenza online, raggiungerà i clienti attraverso il social media marketing e svilupperà un programma MLM di successo. Concentrandosi sui </w:t>
            </w:r>
            <w:r w:rsidRPr="00B27846">
              <w:rPr>
                <w:bCs/>
                <w:i/>
                <w:lang w:val="it-IT"/>
              </w:rPr>
              <w:lastRenderedPageBreak/>
              <w:t>mercati di lingua tedesca e inglese, l'azienda espanderà la propria portata nei prossimi tre anni e introdurrà nuovi prodotti.</w:t>
            </w:r>
          </w:p>
        </w:tc>
      </w:tr>
      <w:tr w:rsidRPr="004555FE" w:rsidR="004D29F0" w:rsidTr="67F19985" w14:paraId="208996DD" w14:textId="77777777">
        <w:trPr>
          <w:trHeight w:val="420"/>
        </w:trPr>
        <w:tc>
          <w:tcPr>
            <w:tcW w:w="338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8D08D" w:themeFill="accent6" w:themeFillTint="99"/>
            <w:tcMar/>
          </w:tcPr>
          <w:p w:rsidRPr="004555FE" w:rsidR="004D29F0" w:rsidP="004555FE" w:rsidRDefault="007F7940" w14:paraId="02D03FC2" w14:textId="1BA1F284">
            <w:pPr>
              <w:jc w:val="both"/>
              <w:rPr>
                <w:rFonts w:cstheme="minorHAnsi"/>
                <w:b/>
                <w:bCs/>
              </w:rPr>
            </w:pPr>
            <w:r w:rsidRPr="001437E1">
              <w:rPr>
                <w:b/>
                <w:bCs/>
                <w:lang w:val="en"/>
              </w:rPr>
              <w:lastRenderedPageBreak/>
              <w:t xml:space="preserve">Link per </w:t>
            </w:r>
            <w:proofErr w:type="spellStart"/>
            <w:r w:rsidRPr="001437E1">
              <w:rPr>
                <w:b/>
                <w:bCs/>
                <w:lang w:val="en"/>
              </w:rPr>
              <w:t>ulteriori</w:t>
            </w:r>
            <w:proofErr w:type="spellEnd"/>
            <w:r w:rsidRPr="001437E1">
              <w:rPr>
                <w:b/>
                <w:bCs/>
                <w:lang w:val="en"/>
              </w:rPr>
              <w:t xml:space="preserve"> </w:t>
            </w:r>
            <w:proofErr w:type="spellStart"/>
            <w:r w:rsidRPr="001437E1">
              <w:rPr>
                <w:b/>
                <w:bCs/>
                <w:lang w:val="en"/>
              </w:rPr>
              <w:t>informazioni</w:t>
            </w:r>
            <w:proofErr w:type="spellEnd"/>
            <w:r w:rsidRPr="001437E1">
              <w:rPr>
                <w:b/>
                <w:bCs/>
                <w:lang w:val="en"/>
              </w:rPr>
              <w:t>:</w:t>
            </w:r>
          </w:p>
        </w:tc>
        <w:tc>
          <w:tcPr>
            <w:tcW w:w="562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4D29F0" w:rsidP="004555FE" w:rsidRDefault="004D29F0" w14:paraId="0A2AA1B0" w14:textId="77777777">
            <w:pPr>
              <w:jc w:val="both"/>
              <w:rPr>
                <w:rFonts w:cstheme="minorHAnsi"/>
                <w:bCs/>
                <w:i/>
              </w:rPr>
            </w:pPr>
          </w:p>
        </w:tc>
      </w:tr>
      <w:tr w:rsidRPr="00B27846" w:rsidR="007F7940" w:rsidTr="67F19985" w14:paraId="38846A9F" w14:textId="3D05AC26">
        <w:trPr>
          <w:trHeight w:val="420"/>
        </w:trPr>
        <w:tc>
          <w:tcPr>
            <w:tcW w:w="338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8D08D" w:themeFill="accent6" w:themeFillTint="99"/>
            <w:tcMar/>
          </w:tcPr>
          <w:p w:rsidRPr="001437E1" w:rsidR="007F7940" w:rsidP="007F7940" w:rsidRDefault="007F7940" w14:paraId="7E747DCB" w14:textId="77777777">
            <w:pPr>
              <w:jc w:val="both"/>
              <w:rPr>
                <w:rFonts w:cstheme="minorHAnsi"/>
                <w:b/>
                <w:bCs/>
                <w:lang w:val="it-IT"/>
              </w:rPr>
            </w:pPr>
            <w:r w:rsidRPr="00B27846">
              <w:rPr>
                <w:b/>
                <w:bCs/>
                <w:lang w:val="it-IT"/>
              </w:rPr>
              <w:t>Gruppo target dello studio di caso:</w:t>
            </w:r>
          </w:p>
          <w:p w:rsidRPr="007F7940" w:rsidR="007F7940" w:rsidP="007F7940" w:rsidRDefault="007F7940" w14:paraId="0D3B56FA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  <w:sz w:val="23"/>
                <w:szCs w:val="23"/>
                <w:lang w:val="it-IT" w:eastAsia="en-GB"/>
              </w:rPr>
            </w:pPr>
          </w:p>
        </w:tc>
        <w:tc>
          <w:tcPr>
            <w:tcW w:w="562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Pr="001437E1" w:rsidR="007F7940" w:rsidP="007F7940" w:rsidRDefault="007F7940" w14:paraId="202FABF4" w14:textId="77777777">
            <w:pPr>
              <w:rPr>
                <w:rFonts w:cstheme="minorHAnsi"/>
                <w:bCs/>
                <w:lang w:val="it-IT"/>
              </w:rPr>
            </w:pPr>
            <w:r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B27846">
              <w:rPr>
                <w:lang w:val="it-IT"/>
              </w:rPr>
              <w:instrText xml:space="preserve"> FORMCHECKBOX </w:instrText>
            </w:r>
            <w:r w:rsidR="00000000">
              <w:rPr>
                <w:lang w:val="en"/>
              </w:rPr>
            </w:r>
            <w:r w:rsidR="00000000">
              <w:rPr>
                <w:lang w:val="en"/>
              </w:rPr>
              <w:fldChar w:fldCharType="separate"/>
            </w:r>
            <w:r>
              <w:rPr>
                <w:lang w:val="en"/>
              </w:rPr>
              <w:fldChar w:fldCharType="end"/>
            </w:r>
            <w:r w:rsidRPr="00B27846">
              <w:rPr>
                <w:bCs/>
                <w:lang w:val="it-IT"/>
              </w:rPr>
              <w:t xml:space="preserve"> Micro, piccole e medie imprese (MPMI)</w:t>
            </w:r>
          </w:p>
          <w:p w:rsidRPr="001437E1" w:rsidR="007F7940" w:rsidP="007F7940" w:rsidRDefault="007F7940" w14:paraId="5FE48282" w14:textId="77777777">
            <w:pPr>
              <w:rPr>
                <w:rFonts w:cstheme="minorHAnsi"/>
                <w:bCs/>
                <w:lang w:val="it-IT"/>
              </w:rPr>
            </w:pPr>
            <w:r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B27846">
              <w:rPr>
                <w:lang w:val="it-IT"/>
              </w:rPr>
              <w:instrText xml:space="preserve"> FORMCHECKBOX </w:instrText>
            </w:r>
            <w:r w:rsidR="00000000">
              <w:rPr>
                <w:lang w:val="en"/>
              </w:rPr>
            </w:r>
            <w:r w:rsidR="00000000">
              <w:rPr>
                <w:lang w:val="en"/>
              </w:rPr>
              <w:fldChar w:fldCharType="separate"/>
            </w:r>
            <w:r>
              <w:rPr>
                <w:lang w:val="en"/>
              </w:rPr>
              <w:fldChar w:fldCharType="end"/>
            </w:r>
            <w:r w:rsidRPr="00B27846">
              <w:rPr>
                <w:bCs/>
                <w:lang w:val="it-IT"/>
              </w:rPr>
              <w:t xml:space="preserve"> Dipendenti delle MPMI</w:t>
            </w:r>
          </w:p>
          <w:p w:rsidRPr="001437E1" w:rsidR="007F7940" w:rsidP="007F7940" w:rsidRDefault="007F7940" w14:paraId="5C6FB162" w14:textId="6EA47D5D">
            <w:pPr>
              <w:rPr>
                <w:rFonts w:cstheme="minorHAnsi"/>
                <w:bCs/>
                <w:lang w:val="it-IT"/>
              </w:rPr>
            </w:pPr>
            <w:r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B27846">
              <w:rPr>
                <w:lang w:val="it-IT"/>
              </w:rPr>
              <w:instrText xml:space="preserve"> FORMCHECKBOX </w:instrText>
            </w:r>
            <w:r w:rsidR="00000000">
              <w:rPr>
                <w:lang w:val="en"/>
              </w:rPr>
            </w:r>
            <w:r w:rsidR="00000000">
              <w:rPr>
                <w:lang w:val="en"/>
              </w:rPr>
              <w:fldChar w:fldCharType="separate"/>
            </w:r>
            <w:r>
              <w:rPr>
                <w:lang w:val="en"/>
              </w:rPr>
              <w:fldChar w:fldCharType="end"/>
            </w:r>
            <w:r w:rsidRPr="00B27846">
              <w:rPr>
                <w:bCs/>
                <w:lang w:val="it-IT"/>
              </w:rPr>
              <w:t xml:space="preserve"> L'ecosistema IFP dell'UE</w:t>
            </w:r>
          </w:p>
          <w:p w:rsidRPr="007F7940" w:rsidR="007F7940" w:rsidP="007F7940" w:rsidRDefault="007F7940" w14:paraId="1DA9F3F1" w14:textId="5243A9AF">
            <w:pPr>
              <w:rPr>
                <w:rFonts w:cstheme="minorHAnsi"/>
                <w:bCs/>
                <w:i/>
                <w:lang w:val="it-IT"/>
              </w:rPr>
            </w:pPr>
            <w:r>
              <w:rPr>
                <w:lang w:val="e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B27846">
              <w:rPr>
                <w:lang w:val="it-IT"/>
              </w:rPr>
              <w:instrText xml:space="preserve"> FORMCHECKBOX </w:instrText>
            </w:r>
            <w:r w:rsidR="00000000">
              <w:rPr>
                <w:lang w:val="en"/>
              </w:rPr>
            </w:r>
            <w:r w:rsidR="00000000">
              <w:rPr>
                <w:lang w:val="en"/>
              </w:rPr>
              <w:fldChar w:fldCharType="separate"/>
            </w:r>
            <w:r>
              <w:rPr>
                <w:lang w:val="en"/>
              </w:rPr>
              <w:fldChar w:fldCharType="end"/>
            </w:r>
            <w:r w:rsidRPr="00B27846">
              <w:rPr>
                <w:bCs/>
                <w:lang w:val="it-IT"/>
              </w:rPr>
              <w:t xml:space="preserve"> Organizzazioni di supporto alle imprese</w:t>
            </w:r>
          </w:p>
        </w:tc>
      </w:tr>
      <w:tr w:rsidRPr="00B27846" w:rsidR="007F7940" w:rsidTr="67F19985" w14:paraId="7C9968C9" w14:textId="1C0018A1">
        <w:trPr>
          <w:trHeight w:val="420"/>
        </w:trPr>
        <w:tc>
          <w:tcPr>
            <w:tcW w:w="90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8D08D" w:themeFill="accent6" w:themeFillTint="99"/>
            <w:tcMar/>
          </w:tcPr>
          <w:p w:rsidRPr="007F7940" w:rsidR="007F7940" w:rsidP="007F7940" w:rsidRDefault="007F7940" w14:paraId="4ABD952E" w14:textId="6639A14F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b/>
                <w:bCs/>
                <w:sz w:val="23"/>
                <w:szCs w:val="23"/>
                <w:lang w:val="it-IT" w:eastAsia="en-GB"/>
              </w:rPr>
            </w:pPr>
            <w:r w:rsidRPr="00B27846">
              <w:rPr>
                <w:b/>
                <w:bCs/>
                <w:sz w:val="23"/>
                <w:szCs w:val="23"/>
                <w:lang w:val="it-IT" w:eastAsia="en-GB"/>
              </w:rPr>
              <w:t>Competenze e abilità delle ESCO</w:t>
            </w:r>
          </w:p>
        </w:tc>
      </w:tr>
      <w:tr w:rsidRPr="004555FE" w:rsidR="007F7940" w:rsidTr="67F19985" w14:paraId="0174E41B" w14:textId="6610E47E">
        <w:trPr>
          <w:trHeight w:val="420"/>
        </w:trPr>
        <w:tc>
          <w:tcPr>
            <w:tcW w:w="9011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4555FE" w:rsidR="00B27846" w:rsidP="00B27846" w:rsidRDefault="00B27846" w14:paraId="163EBA22" w14:textId="77777777">
            <w:pPr>
              <w:numPr>
                <w:ilvl w:val="0"/>
                <w:numId w:val="35"/>
              </w:numPr>
              <w:spacing w:after="0" w:line="240" w:lineRule="auto"/>
              <w:ind w:left="36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apacità e competenze trasversali</w:t>
            </w:r>
          </w:p>
          <w:p w:rsidRPr="004555FE" w:rsidR="00B27846" w:rsidP="00B27846" w:rsidRDefault="00B27846" w14:paraId="7F7759A1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bilità sociali ed emotive</w:t>
            </w:r>
          </w:p>
          <w:p w:rsidRPr="00D87300" w:rsidR="00B27846" w:rsidP="00B27846" w:rsidRDefault="00B27846" w14:paraId="20B666EF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Pensiero critico</w:t>
            </w:r>
          </w:p>
          <w:p w:rsidRPr="00D87300" w:rsidR="00B27846" w:rsidP="00B27846" w:rsidRDefault="00B27846" w14:paraId="1097929A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Pensiero analitico</w:t>
            </w:r>
          </w:p>
          <w:p w:rsidRPr="00D87300" w:rsidR="00B27846" w:rsidP="00B27846" w:rsidRDefault="00B27846" w14:paraId="21DFE521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Risoluzione dei problemi</w:t>
            </w:r>
          </w:p>
          <w:p w:rsidRPr="004555FE" w:rsidR="00B27846" w:rsidP="00B27846" w:rsidRDefault="00B27846" w14:paraId="2565EBE5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utogestione</w:t>
            </w:r>
          </w:p>
          <w:p w:rsidRPr="00D87300" w:rsidR="00B27846" w:rsidP="00B27846" w:rsidRDefault="00B27846" w14:paraId="52177FEA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Gestione aziendale</w:t>
            </w:r>
          </w:p>
          <w:p w:rsidRPr="004555FE" w:rsidR="00B27846" w:rsidP="00B27846" w:rsidRDefault="00B27846" w14:paraId="6A931809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dattabilità</w:t>
            </w:r>
          </w:p>
          <w:p w:rsidRPr="00D87300" w:rsidR="00B27846" w:rsidP="00B27846" w:rsidRDefault="00B27846" w14:paraId="280DFDEB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Resilienza</w:t>
            </w:r>
          </w:p>
          <w:p w:rsidRPr="004555FE" w:rsidR="00B27846" w:rsidP="00B27846" w:rsidRDefault="00B27846" w14:paraId="3BD2E262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reatività</w:t>
            </w:r>
          </w:p>
          <w:p w:rsidRPr="00D87300" w:rsidR="00B27846" w:rsidP="00B27846" w:rsidRDefault="00B27846" w14:paraId="2443A46B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Networking</w:t>
            </w:r>
          </w:p>
          <w:p w:rsidRPr="00D87300" w:rsidR="00B27846" w:rsidP="00B27846" w:rsidRDefault="00B27846" w14:paraId="5207560A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Iniziativa</w:t>
            </w:r>
          </w:p>
          <w:p w:rsidRPr="004555FE" w:rsidR="00B27846" w:rsidP="00B27846" w:rsidRDefault="00B27846" w14:paraId="7E7CAE2C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Flessibilità</w:t>
            </w:r>
          </w:p>
          <w:p w:rsidRPr="004555FE" w:rsidR="00B27846" w:rsidP="00B27846" w:rsidRDefault="00B27846" w14:paraId="1032C772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pertura</w:t>
            </w:r>
          </w:p>
          <w:p w:rsidRPr="00D87300" w:rsidR="00B27846" w:rsidP="00B27846" w:rsidRDefault="00B27846" w14:paraId="071A24D4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Comprendere la complessità</w:t>
            </w:r>
          </w:p>
          <w:p w:rsidRPr="004555FE" w:rsidR="00B27846" w:rsidP="00B27846" w:rsidRDefault="00B27846" w14:paraId="11038647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operazione</w:t>
            </w:r>
          </w:p>
          <w:p w:rsidRPr="004555FE" w:rsidR="00B27846" w:rsidP="00B27846" w:rsidRDefault="00B27846" w14:paraId="4F42FA2E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Empatia</w:t>
            </w:r>
          </w:p>
          <w:p w:rsidRPr="00D87300" w:rsidR="00B27846" w:rsidP="00B27846" w:rsidRDefault="00B27846" w14:paraId="57848CE1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Innovazione</w:t>
            </w:r>
          </w:p>
          <w:p w:rsidRPr="00D87300" w:rsidR="00B27846" w:rsidP="00B27846" w:rsidRDefault="00B27846" w14:paraId="131D693C" w14:textId="77777777">
            <w:pPr>
              <w:numPr>
                <w:ilvl w:val="0"/>
                <w:numId w:val="36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Leadership</w:t>
            </w:r>
          </w:p>
          <w:p w:rsidRPr="004555FE" w:rsidR="00B27846" w:rsidP="00314687" w:rsidRDefault="00B27846" w14:paraId="6A5ADFF0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  <w:t>  </w:t>
            </w:r>
          </w:p>
          <w:p w:rsidRPr="004555FE" w:rsidR="00B27846" w:rsidP="00B27846" w:rsidRDefault="00B27846" w14:paraId="3B4DDC6B" w14:textId="77777777">
            <w:pPr>
              <w:numPr>
                <w:ilvl w:val="0"/>
                <w:numId w:val="37"/>
              </w:numPr>
              <w:spacing w:after="0" w:line="240" w:lineRule="auto"/>
              <w:ind w:left="36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bilità</w:t>
            </w:r>
          </w:p>
          <w:p w:rsidRPr="004555FE" w:rsidR="00B27846" w:rsidP="00B27846" w:rsidRDefault="00B27846" w14:paraId="350DD3BB" w14:textId="77777777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mpetenze tecnologiche</w:t>
            </w:r>
          </w:p>
          <w:p w:rsidRPr="00D87300" w:rsidR="00B27846" w:rsidP="00B27846" w:rsidRDefault="00B27846" w14:paraId="6E80851F" w14:textId="77777777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Marketing del prodotto</w:t>
            </w:r>
          </w:p>
          <w:p w:rsidRPr="00D87300" w:rsidR="00B27846" w:rsidP="00B27846" w:rsidRDefault="00B27846" w14:paraId="537FEE72" w14:textId="77777777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Marketing digitale</w:t>
            </w:r>
          </w:p>
          <w:p w:rsidRPr="00D87300" w:rsidR="00B27846" w:rsidP="00B27846" w:rsidRDefault="00B27846" w14:paraId="6DEB72BD" w14:textId="77777777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Competenze digitali</w:t>
            </w:r>
          </w:p>
          <w:p w:rsidRPr="00D87300" w:rsidR="00B27846" w:rsidP="00B27846" w:rsidRDefault="00B27846" w14:paraId="7C9DA901" w14:textId="77777777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Comunicazione</w:t>
            </w:r>
          </w:p>
          <w:p w:rsidRPr="00D87300" w:rsidR="00B27846" w:rsidP="00B27846" w:rsidRDefault="00B27846" w14:paraId="47697E61" w14:textId="77777777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Cooperazione</w:t>
            </w:r>
          </w:p>
          <w:p w:rsidRPr="004555FE" w:rsidR="00B27846" w:rsidP="00B27846" w:rsidRDefault="00B27846" w14:paraId="3522222F" w14:textId="77777777">
            <w:pPr>
              <w:numPr>
                <w:ilvl w:val="0"/>
                <w:numId w:val="38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Intelligenza emotiva</w:t>
            </w:r>
          </w:p>
          <w:p w:rsidRPr="004555FE" w:rsidR="00B27846" w:rsidP="00314687" w:rsidRDefault="00B27846" w14:paraId="798641D5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val="en-GB" w:eastAsia="en-GB"/>
              </w:rPr>
            </w:pPr>
            <w:r w:rsidRPr="004555FE"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  <w:t>  </w:t>
            </w:r>
          </w:p>
          <w:p w:rsidRPr="004555FE" w:rsidR="00B27846" w:rsidP="00B27846" w:rsidRDefault="00B27846" w14:paraId="2E9883A3" w14:textId="77777777">
            <w:pPr>
              <w:numPr>
                <w:ilvl w:val="0"/>
                <w:numId w:val="39"/>
              </w:numPr>
              <w:spacing w:after="0" w:line="240" w:lineRule="auto"/>
              <w:ind w:left="36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onoscenza</w:t>
            </w:r>
          </w:p>
          <w:p w:rsidRPr="00D87300" w:rsidR="00B27846" w:rsidP="00B27846" w:rsidRDefault="00B27846" w14:paraId="2BFED66A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Gestione aziendale</w:t>
            </w:r>
          </w:p>
          <w:p w:rsidRPr="004555FE" w:rsidR="00B27846" w:rsidP="00B27846" w:rsidRDefault="00B27846" w14:paraId="6A745DF2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pprendimento e formazione online</w:t>
            </w:r>
          </w:p>
          <w:p w:rsidRPr="004555FE" w:rsidR="00B27846" w:rsidP="00B27846" w:rsidRDefault="00B27846" w14:paraId="0D450B06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Pubblicità</w:t>
            </w:r>
          </w:p>
          <w:p w:rsidRPr="004555FE" w:rsidR="00B27846" w:rsidP="00B27846" w:rsidRDefault="00B27846" w14:paraId="2CC48D31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loud computing</w:t>
            </w:r>
          </w:p>
          <w:p w:rsidRPr="004555FE" w:rsidR="00B27846" w:rsidP="00B27846" w:rsidRDefault="00B27846" w14:paraId="0B696A7E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Big data</w:t>
            </w:r>
          </w:p>
          <w:p w:rsidRPr="00D87300" w:rsidR="00B27846" w:rsidP="00B27846" w:rsidRDefault="00B27846" w14:paraId="66272782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lastRenderedPageBreak/>
              <w:t>E-commerce</w:t>
            </w:r>
          </w:p>
          <w:p w:rsidRPr="004555FE" w:rsidR="00B27846" w:rsidP="00B27846" w:rsidRDefault="00B27846" w14:paraId="072387DD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Intelligenza artificiale</w:t>
            </w:r>
          </w:p>
          <w:p w:rsidRPr="004555FE" w:rsidR="00B27846" w:rsidP="00B27846" w:rsidRDefault="00B27846" w14:paraId="791FD065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Sacco</w:t>
            </w:r>
          </w:p>
          <w:p w:rsidRPr="004555FE" w:rsidR="00B27846" w:rsidP="00B27846" w:rsidRDefault="00B27846" w14:paraId="548AABD9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Alfabetizzazione digitale</w:t>
            </w:r>
          </w:p>
          <w:p w:rsidRPr="004555FE" w:rsidR="00B27846" w:rsidP="00B27846" w:rsidRDefault="00B27846" w14:paraId="66EF9918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Sicurezza informatica</w:t>
            </w:r>
          </w:p>
          <w:p w:rsidRPr="004555FE" w:rsidR="00B27846" w:rsidP="00B27846" w:rsidRDefault="00B27846" w14:paraId="10D111D3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Data mining e analisi</w:t>
            </w:r>
          </w:p>
          <w:p w:rsidRPr="00D87300" w:rsidR="00B27846" w:rsidP="00B27846" w:rsidRDefault="00B27846" w14:paraId="3FA598E7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highlight w:val="yellow"/>
                <w:lang w:val="en-GB" w:eastAsia="en-GB"/>
              </w:rPr>
            </w:pPr>
            <w:r w:rsidRPr="00D87300">
              <w:rPr>
                <w:sz w:val="23"/>
                <w:szCs w:val="23"/>
                <w:highlight w:val="yellow"/>
                <w:lang w:val="it" w:eastAsia="en-GB"/>
              </w:rPr>
              <w:t>Sostenibilità</w:t>
            </w:r>
          </w:p>
          <w:p w:rsidRPr="004555FE" w:rsidR="00B27846" w:rsidP="00B27846" w:rsidRDefault="00B27846" w14:paraId="4EE7BA2C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Benessere</w:t>
            </w:r>
          </w:p>
          <w:p w:rsidRPr="004555FE" w:rsidR="00B27846" w:rsidP="00B27846" w:rsidRDefault="00B27846" w14:paraId="2ADE052C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Cambiamento climatico</w:t>
            </w:r>
          </w:p>
          <w:p w:rsidRPr="004555FE" w:rsidR="00B27846" w:rsidP="00B27846" w:rsidRDefault="00B27846" w14:paraId="22794500" w14:textId="77777777">
            <w:pPr>
              <w:numPr>
                <w:ilvl w:val="0"/>
                <w:numId w:val="40"/>
              </w:numPr>
              <w:spacing w:after="0" w:line="240" w:lineRule="auto"/>
              <w:ind w:left="1080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sz w:val="23"/>
                <w:szCs w:val="23"/>
                <w:lang w:val="it" w:eastAsia="en-GB"/>
              </w:rPr>
              <w:t>Gestione dei social media</w:t>
            </w:r>
          </w:p>
          <w:p w:rsidRPr="004555FE" w:rsidR="007F7940" w:rsidP="007F7940" w:rsidRDefault="007F7940" w14:paraId="311AAD5C" w14:textId="1F1D2FA8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sz w:val="23"/>
                <w:szCs w:val="23"/>
                <w:lang w:val="en-GB" w:eastAsia="en-GB"/>
              </w:rPr>
            </w:pPr>
            <w:r w:rsidRPr="004555FE">
              <w:rPr>
                <w:rFonts w:ascii="Calibri" w:hAnsi="Calibri" w:eastAsia="Times New Roman" w:cs="Calibri"/>
                <w:lang w:val="en-GB" w:eastAsia="en-GB"/>
              </w:rPr>
              <w:t> </w:t>
            </w:r>
          </w:p>
        </w:tc>
      </w:tr>
    </w:tbl>
    <w:p w:rsidR="004555FE" w:rsidP="007A6687" w:rsidRDefault="004555FE" w14:paraId="4D9C492B" w14:textId="26609AA8">
      <w:pPr>
        <w:jc w:val="both"/>
        <w:rPr>
          <w:rFonts w:cstheme="minorHAnsi"/>
          <w:bCs/>
        </w:rPr>
      </w:pPr>
    </w:p>
    <w:sectPr w:rsidR="004555FE" w:rsidSect="00872F05">
      <w:headerReference w:type="default" r:id="rId11"/>
      <w:footerReference w:type="default" r:id="rId12"/>
      <w:pgSz w:w="11907" w:h="16840" w:orient="portrait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60DE0" w:rsidRDefault="00A60DE0" w14:paraId="596C60A0" w14:textId="77777777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:rsidR="00A60DE0" w:rsidRDefault="00A60DE0" w14:paraId="4851B71A" w14:textId="77777777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sdt>
    <w:sdtPr>
      <w:id w:val="308761074"/>
      <w:docPartObj>
        <w:docPartGallery w:val="Page Numbers (Bottom of Page)"/>
        <w:docPartUnique/>
      </w:docPartObj>
    </w:sdtPr>
    <w:sdtEndPr>
      <w:rPr>
        <w:noProof/>
        <w:sz w:val="18"/>
      </w:rPr>
    </w:sdtEndPr>
    <w:sdtContent>
      <w:p w:rsidRPr="000F7582" w:rsidR="00475C90" w:rsidRDefault="00475C90" w14:paraId="4FB15B80" w14:textId="77777777">
        <w:pPr>
          <w:pStyle w:val="Pidipagina"/>
          <w:jc w:val="center"/>
          <w:rPr>
            <w:sz w:val="18"/>
          </w:rPr>
        </w:pPr>
        <w:r>
          <w:rPr>
            <w:noProof/>
            <w:lang w:val="en"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46EBE17" wp14:editId="177F4DDA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48920</wp:posOffset>
                  </wp:positionV>
                  <wp:extent cx="7581900" cy="57150"/>
                  <wp:effectExtent l="0" t="0" r="19050" b="19050"/>
                  <wp:wrapNone/>
                  <wp:docPr id="14" name="Rectángulo 1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581900" cy="57150"/>
                          </a:xfrm>
                          <a:prstGeom prst="rect">
                            <a:avLst/>
                          </a:prstGeom>
                          <a:solidFill>
                            <a:srgbClr val="99CB38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 xmlns:a="http://schemas.openxmlformats.org/drawingml/2006/main">
              <w:pict>
                <v:rect id="Rectángulo 14" style="width:597pt;height:4.5pt;margin-top:19.6pt;margin-left:0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1312" o:spid="_x0000_s2049" fillcolor="#99cb38" strokecolor="#1f4d78" strokeweight="1pt"/>
              </w:pict>
            </mc:Fallback>
          </mc:AlternateContent>
        </w:r>
        <w:r w:rsidRPr="000F7582">
          <w:rPr>
            <w:sz w:val="18"/>
            <w:lang w:val="en"/>
          </w:rPr>
          <w:fldChar w:fldCharType="begin"/>
        </w:r>
        <w:r w:rsidRPr="000F7582">
          <w:rPr>
            <w:sz w:val="18"/>
            <w:lang w:val="en"/>
          </w:rPr>
          <w:instrText xml:space="preserve"> PAGE   \* MERGEFORMAT </w:instrText>
        </w:r>
        <w:r w:rsidRPr="000F7582">
          <w:rPr>
            <w:sz w:val="18"/>
            <w:lang w:val="en"/>
          </w:rPr>
          <w:fldChar w:fldCharType="separate"/>
        </w:r>
        <w:r w:rsidR="00DD2729">
          <w:rPr>
            <w:noProof/>
            <w:sz w:val="18"/>
            <w:lang w:val="en"/>
          </w:rPr>
          <w:t>1</w:t>
        </w:r>
        <w:r w:rsidRPr="000F7582">
          <w:rPr>
            <w:noProof/>
            <w:sz w:val="18"/>
            <w:lang w:val="en"/>
          </w:rPr>
          <w:fldChar w:fldCharType="end"/>
        </w:r>
      </w:p>
    </w:sdtContent>
  </w:sdt>
  <w:p w:rsidR="00475C90" w:rsidRDefault="00475C90" w14:paraId="62102F2A" w14:textId="77777777">
    <w:pPr>
      <w:pStyle w:val="Pidipagina"/>
    </w:pPr>
    <w:r>
      <w:rPr>
        <w:noProof/>
        <w:lang w:val="en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DA6157" wp14:editId="19D5027A">
              <wp:simplePos x="0" y="0"/>
              <wp:positionH relativeFrom="page">
                <wp:align>left</wp:align>
              </wp:positionH>
              <wp:positionV relativeFrom="paragraph">
                <wp:posOffset>172085</wp:posOffset>
              </wp:positionV>
              <wp:extent cx="7581900" cy="428625"/>
              <wp:effectExtent l="0" t="0" r="19050" b="28575"/>
              <wp:wrapNone/>
              <wp:docPr id="13" name="Rectángulo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428625"/>
                      </a:xfrm>
                      <a:prstGeom prst="rect">
                        <a:avLst/>
                      </a:prstGeom>
                      <a:solidFill>
                        <a:srgbClr val="63A537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Pr="004012BE" w:rsidR="00475C90" w:rsidP="00493FC4" w:rsidRDefault="00475C90" w14:paraId="1BCCBAD2" w14:textId="77777777">
                          <w:pPr>
                            <w:pStyle w:val="Corpotesto"/>
                            <w:spacing w:line="268" w:lineRule="auto"/>
                            <w:ind w:left="284" w:right="116"/>
                            <w:rPr>
                              <w:sz w:val="16"/>
                            </w:rPr>
                          </w:pPr>
                          <w:r>
                            <w:rPr>
                              <w:spacing w:val="-1"/>
                              <w:w w:val="105"/>
                              <w:sz w:val="16"/>
                              <w:lang w:val="en"/>
                            </w:rPr>
                            <w:t>T</w:t>
                          </w:r>
                          <w:r w:rsidRPr="004012BE">
                            <w:rPr>
                              <w:spacing w:val="-1"/>
                              <w:w w:val="105"/>
                              <w:sz w:val="16"/>
                              <w:lang w:val="en"/>
                            </w:rPr>
                            <w:t xml:space="preserve">he European Commission's support for the production of this </w:t>
                          </w:r>
                          <w:r w:rsidRPr="004012BE">
                            <w:rPr>
                              <w:w w:val="105"/>
                              <w:sz w:val="16"/>
                              <w:lang w:val="en"/>
                            </w:rPr>
                            <w:t>publication does not</w:t>
                          </w:r>
                          <w:r w:rsidRPr="004012BE">
                            <w:rPr>
                              <w:spacing w:val="1"/>
                              <w:w w:val="105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constitute an endorsement of the contents, which reflect the views only of the authors,</w:t>
                          </w:r>
                          <w:r w:rsidRPr="004012BE">
                            <w:rPr>
                              <w:spacing w:val="1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and</w:t>
                          </w:r>
                          <w:r w:rsidRPr="004012BE">
                            <w:rPr>
                              <w:spacing w:val="3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The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Commission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cannot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Held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responsible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for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Any</w:t>
                          </w:r>
                          <w:r w:rsidRPr="004012BE">
                            <w:rPr>
                              <w:spacing w:val="3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use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which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May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Be</w:t>
                          </w:r>
                          <w:r w:rsidRPr="004012BE">
                            <w:rPr>
                              <w:spacing w:val="3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Made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of</w:t>
                          </w:r>
                          <w:r w:rsidRPr="004012BE">
                            <w:rPr>
                              <w:spacing w:val="4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sz w:val="16"/>
                              <w:lang w:val="en"/>
                            </w:rPr>
                            <w:t>The</w:t>
                          </w:r>
                          <w:r w:rsidRPr="004012BE">
                            <w:rPr>
                              <w:spacing w:val="1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  <w:lang w:val="en"/>
                            </w:rPr>
                            <w:t>Information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  <w:lang w:val="en"/>
                            </w:rPr>
                            <w:t>contained</w:t>
                          </w:r>
                          <w:r w:rsidRPr="004012BE">
                            <w:rPr>
                              <w:spacing w:val="-15"/>
                              <w:w w:val="105"/>
                              <w:sz w:val="16"/>
                              <w:lang w:val="en"/>
                            </w:rPr>
                            <w:t xml:space="preserve"> </w:t>
                          </w:r>
                          <w:r w:rsidRPr="004012BE">
                            <w:rPr>
                              <w:w w:val="105"/>
                              <w:sz w:val="16"/>
                              <w:lang w:val="en"/>
                            </w:rPr>
                            <w:t>therein.</w:t>
                          </w:r>
                        </w:p>
                        <w:p w:rsidRPr="001011A7" w:rsidR="00475C90" w:rsidP="00493FC4" w:rsidRDefault="00475C90" w14:paraId="1827BC1E" w14:textId="77777777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ángulo 13" style="position:absolute;margin-left:0;margin-top:13.55pt;width:597pt;height:33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spid="_x0000_s1026" fillcolor="#63a537" strokecolor="#1f4d78 [1604]" strokeweight="1pt" w14:anchorId="09DA6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">
              <v:textbox>
                <w:txbxContent>
                  <w:p w:rsidRPr="004012BE" w:rsidR="00475C90" w:rsidP="00493FC4" w:rsidRDefault="00475C90" w14:paraId="1BCCBAD2" w14:textId="77777777">
                    <w:pPr>
                      <w:pStyle w:val="Corpotesto"/>
                      <w:spacing w:line="268" w:lineRule="auto"/>
                      <w:ind w:left="284" w:right="116"/>
                      <w:rPr>
                        <w:sz w:val="16"/>
                      </w:rPr>
                    </w:pPr>
                    <w:r>
                      <w:rPr>
                        <w:spacing w:val="-1"/>
                        <w:w w:val="105"/>
                        <w:sz w:val="16"/>
                        <w:lang w:val="en"/>
                      </w:rPr>
                      <w:t>T</w:t>
                    </w:r>
                    <w:r w:rsidRPr="004012BE">
                      <w:rPr>
                        <w:spacing w:val="-1"/>
                        <w:w w:val="105"/>
                        <w:sz w:val="16"/>
                        <w:lang w:val="en"/>
                      </w:rPr>
                      <w:t xml:space="preserve">he European Commission's support for the production of this </w:t>
                    </w:r>
                    <w:r w:rsidRPr="004012BE">
                      <w:rPr>
                        <w:w w:val="105"/>
                        <w:sz w:val="16"/>
                        <w:lang w:val="en"/>
                      </w:rPr>
                      <w:t>publication does not</w:t>
                    </w:r>
                    <w:r w:rsidRPr="004012BE">
                      <w:rPr>
                        <w:spacing w:val="1"/>
                        <w:w w:val="105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constitute an endorsement of the contents, which reflect the views only of the authors,</w:t>
                    </w:r>
                    <w:r w:rsidRPr="004012BE">
                      <w:rPr>
                        <w:spacing w:val="1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and</w:t>
                    </w:r>
                    <w:r w:rsidRPr="004012BE">
                      <w:rPr>
                        <w:spacing w:val="3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The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Commission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cannot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Held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responsible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for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Any</w:t>
                    </w:r>
                    <w:r w:rsidRPr="004012BE">
                      <w:rPr>
                        <w:spacing w:val="3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use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which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May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Be</w:t>
                    </w:r>
                    <w:r w:rsidRPr="004012BE">
                      <w:rPr>
                        <w:spacing w:val="3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Made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of</w:t>
                    </w:r>
                    <w:r w:rsidRPr="004012BE">
                      <w:rPr>
                        <w:spacing w:val="4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sz w:val="16"/>
                        <w:lang w:val="en"/>
                      </w:rPr>
                      <w:t>The</w:t>
                    </w:r>
                    <w:r w:rsidRPr="004012BE">
                      <w:rPr>
                        <w:spacing w:val="1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  <w:lang w:val="en"/>
                      </w:rPr>
                      <w:t>Information</w:t>
                    </w:r>
                    <w:r w:rsidRPr="004012BE">
                      <w:rPr>
                        <w:spacing w:val="-15"/>
                        <w:w w:val="105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  <w:lang w:val="en"/>
                      </w:rPr>
                      <w:t>contained</w:t>
                    </w:r>
                    <w:r w:rsidRPr="004012BE">
                      <w:rPr>
                        <w:spacing w:val="-15"/>
                        <w:w w:val="105"/>
                        <w:sz w:val="16"/>
                        <w:lang w:val="en"/>
                      </w:rPr>
                      <w:t xml:space="preserve"> </w:t>
                    </w:r>
                    <w:r w:rsidRPr="004012BE">
                      <w:rPr>
                        <w:w w:val="105"/>
                        <w:sz w:val="16"/>
                        <w:lang w:val="en"/>
                      </w:rPr>
                      <w:t>therein.</w:t>
                    </w:r>
                  </w:p>
                  <w:p w:rsidRPr="001011A7" w:rsidR="00475C90" w:rsidP="00493FC4" w:rsidRDefault="00475C90" w14:paraId="1827BC1E" w14:textId="77777777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60DE0" w:rsidRDefault="00A60DE0" w14:paraId="7780E233" w14:textId="77777777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:rsidR="00A60DE0" w:rsidRDefault="00A60DE0" w14:paraId="17B06447" w14:textId="77777777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75C90" w:rsidP="005D1F73" w:rsidRDefault="00475C90" w14:paraId="14098916" w14:textId="77777777">
    <w:pPr>
      <w:pStyle w:val="Intestazione"/>
      <w:tabs>
        <w:tab w:val="clear" w:pos="9406"/>
        <w:tab w:val="right" w:pos="9027"/>
      </w:tabs>
      <w:ind w:left="-851"/>
    </w:pPr>
    <w:r>
      <w:rPr>
        <w:noProof/>
        <w:lang w:val="en" w:eastAsia="en-GB"/>
      </w:rPr>
      <w:drawing>
        <wp:inline distT="0" distB="0" distL="0" distR="0" wp14:anchorId="3C3A48C8" wp14:editId="2306E511">
          <wp:extent cx="2438400" cy="627951"/>
          <wp:effectExtent l="0" t="0" r="0" b="1270"/>
          <wp:docPr id="11" name="Imagen 11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 descr="Obrázok, na ktorom je text&#10;&#10;Automaticky generovaný popi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0947" cy="641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en"/>
      </w:rPr>
      <w:t xml:space="preserve">                                       </w:t>
    </w:r>
    <w:r>
      <w:rPr>
        <w:noProof/>
        <w:lang w:val="en" w:eastAsia="en-GB"/>
      </w:rPr>
      <w:drawing>
        <wp:inline distT="0" distB="0" distL="0" distR="0" wp14:anchorId="5A8E90CB" wp14:editId="2A55B0DC">
          <wp:extent cx="2567940" cy="539267"/>
          <wp:effectExtent l="0" t="0" r="3810" b="0"/>
          <wp:docPr id="2" name="Obrázok 2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023" cy="54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17640"/>
    <w:multiLevelType w:val="hybridMultilevel"/>
    <w:tmpl w:val="BAAE5C16"/>
    <w:lvl w:ilvl="0" w:tplc="F8EC03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A080A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725A589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C4168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432536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BB7E6A9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D8491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CD225C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A08CB1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DF3D1E"/>
    <w:multiLevelType w:val="hybridMultilevel"/>
    <w:tmpl w:val="46B6485E"/>
    <w:lvl w:ilvl="0" w:tplc="CE286BD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10C3BA4" w:tentative="1">
      <w:start w:val="1"/>
      <w:numFmt w:val="lowerLetter"/>
      <w:lvlText w:val="%2."/>
      <w:lvlJc w:val="left"/>
      <w:pPr>
        <w:ind w:left="1440" w:hanging="360"/>
      </w:pPr>
    </w:lvl>
    <w:lvl w:ilvl="2" w:tplc="815E89F6" w:tentative="1">
      <w:start w:val="1"/>
      <w:numFmt w:val="lowerRoman"/>
      <w:lvlText w:val="%3."/>
      <w:lvlJc w:val="right"/>
      <w:pPr>
        <w:ind w:left="2160" w:hanging="180"/>
      </w:pPr>
    </w:lvl>
    <w:lvl w:ilvl="3" w:tplc="4D9856C0" w:tentative="1">
      <w:start w:val="1"/>
      <w:numFmt w:val="decimal"/>
      <w:lvlText w:val="%4."/>
      <w:lvlJc w:val="left"/>
      <w:pPr>
        <w:ind w:left="2880" w:hanging="360"/>
      </w:pPr>
    </w:lvl>
    <w:lvl w:ilvl="4" w:tplc="78E4613A" w:tentative="1">
      <w:start w:val="1"/>
      <w:numFmt w:val="lowerLetter"/>
      <w:lvlText w:val="%5."/>
      <w:lvlJc w:val="left"/>
      <w:pPr>
        <w:ind w:left="3600" w:hanging="360"/>
      </w:pPr>
    </w:lvl>
    <w:lvl w:ilvl="5" w:tplc="477E1530" w:tentative="1">
      <w:start w:val="1"/>
      <w:numFmt w:val="lowerRoman"/>
      <w:lvlText w:val="%6."/>
      <w:lvlJc w:val="right"/>
      <w:pPr>
        <w:ind w:left="4320" w:hanging="180"/>
      </w:pPr>
    </w:lvl>
    <w:lvl w:ilvl="6" w:tplc="1C32FDDC" w:tentative="1">
      <w:start w:val="1"/>
      <w:numFmt w:val="decimal"/>
      <w:lvlText w:val="%7."/>
      <w:lvlJc w:val="left"/>
      <w:pPr>
        <w:ind w:left="5040" w:hanging="360"/>
      </w:pPr>
    </w:lvl>
    <w:lvl w:ilvl="7" w:tplc="6ADCFF28" w:tentative="1">
      <w:start w:val="1"/>
      <w:numFmt w:val="lowerLetter"/>
      <w:lvlText w:val="%8."/>
      <w:lvlJc w:val="left"/>
      <w:pPr>
        <w:ind w:left="5760" w:hanging="360"/>
      </w:pPr>
    </w:lvl>
    <w:lvl w:ilvl="8" w:tplc="584CE7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E2534"/>
    <w:multiLevelType w:val="hybridMultilevel"/>
    <w:tmpl w:val="029C992A"/>
    <w:lvl w:ilvl="0" w:tplc="28C44D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6C3DAE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BAE4621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4D022F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C0A01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84E6C7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30C8C1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CE142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7BC6BA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3F5C0E"/>
    <w:multiLevelType w:val="hybridMultilevel"/>
    <w:tmpl w:val="9A10031C"/>
    <w:lvl w:ilvl="0" w:tplc="4AC85E4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5D450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334CEE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5D625D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84B02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E0E64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F12EAA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5A439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574862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4522EF3"/>
    <w:multiLevelType w:val="hybridMultilevel"/>
    <w:tmpl w:val="9F5038A4"/>
    <w:lvl w:ilvl="0" w:tplc="040E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A590879"/>
    <w:multiLevelType w:val="hybridMultilevel"/>
    <w:tmpl w:val="7A8008D0"/>
    <w:lvl w:ilvl="0" w:tplc="A328BC6A">
      <w:start w:val="1"/>
      <w:numFmt w:val="decimal"/>
      <w:lvlText w:val="%1."/>
      <w:lvlJc w:val="left"/>
      <w:pPr>
        <w:ind w:left="720" w:hanging="360"/>
      </w:pPr>
    </w:lvl>
    <w:lvl w:ilvl="1" w:tplc="C6FC4FD8" w:tentative="1">
      <w:start w:val="1"/>
      <w:numFmt w:val="lowerLetter"/>
      <w:lvlText w:val="%2."/>
      <w:lvlJc w:val="left"/>
      <w:pPr>
        <w:ind w:left="1440" w:hanging="360"/>
      </w:pPr>
    </w:lvl>
    <w:lvl w:ilvl="2" w:tplc="8D72CCBC" w:tentative="1">
      <w:start w:val="1"/>
      <w:numFmt w:val="lowerRoman"/>
      <w:lvlText w:val="%3."/>
      <w:lvlJc w:val="right"/>
      <w:pPr>
        <w:ind w:left="2160" w:hanging="180"/>
      </w:pPr>
    </w:lvl>
    <w:lvl w:ilvl="3" w:tplc="BC9E9804" w:tentative="1">
      <w:start w:val="1"/>
      <w:numFmt w:val="decimal"/>
      <w:lvlText w:val="%4."/>
      <w:lvlJc w:val="left"/>
      <w:pPr>
        <w:ind w:left="2880" w:hanging="360"/>
      </w:pPr>
    </w:lvl>
    <w:lvl w:ilvl="4" w:tplc="6C0C8A2A" w:tentative="1">
      <w:start w:val="1"/>
      <w:numFmt w:val="lowerLetter"/>
      <w:lvlText w:val="%5."/>
      <w:lvlJc w:val="left"/>
      <w:pPr>
        <w:ind w:left="3600" w:hanging="360"/>
      </w:pPr>
    </w:lvl>
    <w:lvl w:ilvl="5" w:tplc="F4726DA4" w:tentative="1">
      <w:start w:val="1"/>
      <w:numFmt w:val="lowerRoman"/>
      <w:lvlText w:val="%6."/>
      <w:lvlJc w:val="right"/>
      <w:pPr>
        <w:ind w:left="4320" w:hanging="180"/>
      </w:pPr>
    </w:lvl>
    <w:lvl w:ilvl="6" w:tplc="B2DC188C" w:tentative="1">
      <w:start w:val="1"/>
      <w:numFmt w:val="decimal"/>
      <w:lvlText w:val="%7."/>
      <w:lvlJc w:val="left"/>
      <w:pPr>
        <w:ind w:left="5040" w:hanging="360"/>
      </w:pPr>
    </w:lvl>
    <w:lvl w:ilvl="7" w:tplc="FDC65324" w:tentative="1">
      <w:start w:val="1"/>
      <w:numFmt w:val="lowerLetter"/>
      <w:lvlText w:val="%8."/>
      <w:lvlJc w:val="left"/>
      <w:pPr>
        <w:ind w:left="5760" w:hanging="360"/>
      </w:pPr>
    </w:lvl>
    <w:lvl w:ilvl="8" w:tplc="2208EC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65232"/>
    <w:multiLevelType w:val="hybridMultilevel"/>
    <w:tmpl w:val="A22624FE"/>
    <w:lvl w:ilvl="0" w:tplc="0E0A1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47E5B38" w:tentative="1">
      <w:start w:val="1"/>
      <w:numFmt w:val="lowerLetter"/>
      <w:lvlText w:val="%2."/>
      <w:lvlJc w:val="left"/>
      <w:pPr>
        <w:ind w:left="1800" w:hanging="360"/>
      </w:pPr>
    </w:lvl>
    <w:lvl w:ilvl="2" w:tplc="D8224182" w:tentative="1">
      <w:start w:val="1"/>
      <w:numFmt w:val="lowerRoman"/>
      <w:lvlText w:val="%3."/>
      <w:lvlJc w:val="right"/>
      <w:pPr>
        <w:ind w:left="2520" w:hanging="180"/>
      </w:pPr>
    </w:lvl>
    <w:lvl w:ilvl="3" w:tplc="A8347764" w:tentative="1">
      <w:start w:val="1"/>
      <w:numFmt w:val="decimal"/>
      <w:lvlText w:val="%4."/>
      <w:lvlJc w:val="left"/>
      <w:pPr>
        <w:ind w:left="3240" w:hanging="360"/>
      </w:pPr>
    </w:lvl>
    <w:lvl w:ilvl="4" w:tplc="A934CDD0" w:tentative="1">
      <w:start w:val="1"/>
      <w:numFmt w:val="lowerLetter"/>
      <w:lvlText w:val="%5."/>
      <w:lvlJc w:val="left"/>
      <w:pPr>
        <w:ind w:left="3960" w:hanging="360"/>
      </w:pPr>
    </w:lvl>
    <w:lvl w:ilvl="5" w:tplc="228E2D84" w:tentative="1">
      <w:start w:val="1"/>
      <w:numFmt w:val="lowerRoman"/>
      <w:lvlText w:val="%6."/>
      <w:lvlJc w:val="right"/>
      <w:pPr>
        <w:ind w:left="4680" w:hanging="180"/>
      </w:pPr>
    </w:lvl>
    <w:lvl w:ilvl="6" w:tplc="A96078D4" w:tentative="1">
      <w:start w:val="1"/>
      <w:numFmt w:val="decimal"/>
      <w:lvlText w:val="%7."/>
      <w:lvlJc w:val="left"/>
      <w:pPr>
        <w:ind w:left="5400" w:hanging="360"/>
      </w:pPr>
    </w:lvl>
    <w:lvl w:ilvl="7" w:tplc="CF743320" w:tentative="1">
      <w:start w:val="1"/>
      <w:numFmt w:val="lowerLetter"/>
      <w:lvlText w:val="%8."/>
      <w:lvlJc w:val="left"/>
      <w:pPr>
        <w:ind w:left="6120" w:hanging="360"/>
      </w:pPr>
    </w:lvl>
    <w:lvl w:ilvl="8" w:tplc="CED8E5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5C4CDB"/>
    <w:multiLevelType w:val="multilevel"/>
    <w:tmpl w:val="4DFE940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8" w15:restartNumberingAfterBreak="0">
    <w:nsid w:val="1F4C64E6"/>
    <w:multiLevelType w:val="hybridMultilevel"/>
    <w:tmpl w:val="450EAA12"/>
    <w:lvl w:ilvl="0" w:tplc="F968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DE40A7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BBC2B53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42091B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67C690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76C972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F7C437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50E438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BC02D6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FBD4E73"/>
    <w:multiLevelType w:val="hybridMultilevel"/>
    <w:tmpl w:val="9D180EF0"/>
    <w:lvl w:ilvl="0" w:tplc="E1B45A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4BAFB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E89C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84AE2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3095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5D2DB3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33287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46CA5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B83699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0187D34"/>
    <w:multiLevelType w:val="multilevel"/>
    <w:tmpl w:val="2F60BB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1" w15:restartNumberingAfterBreak="0">
    <w:nsid w:val="22C76B01"/>
    <w:multiLevelType w:val="hybridMultilevel"/>
    <w:tmpl w:val="B83A0756"/>
    <w:lvl w:ilvl="0" w:tplc="B98808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97A9C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72D27B6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2CDDF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990748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FEE98E2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B66DBC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EDA9A2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2CE938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9EA3F5C"/>
    <w:multiLevelType w:val="hybridMultilevel"/>
    <w:tmpl w:val="BA6E9D36"/>
    <w:lvl w:ilvl="0" w:tplc="650A85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1C8381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CD24852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3FC0DF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2025D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EF2D9B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87AD14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44769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71E2BD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5C3F4F"/>
    <w:multiLevelType w:val="hybridMultilevel"/>
    <w:tmpl w:val="6120A216"/>
    <w:lvl w:ilvl="0" w:tplc="6F826E8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9078BB3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622BD7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F36E0F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E2270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DCEEBB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C890B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936730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E08061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FCA0773"/>
    <w:multiLevelType w:val="hybridMultilevel"/>
    <w:tmpl w:val="44E474A0"/>
    <w:lvl w:ilvl="0" w:tplc="F1BC7806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1A0CA3DA" w:tentative="1">
      <w:start w:val="1"/>
      <w:numFmt w:val="lowerLetter"/>
      <w:lvlText w:val="%2."/>
      <w:lvlJc w:val="left"/>
      <w:pPr>
        <w:ind w:left="1800" w:hanging="360"/>
      </w:pPr>
    </w:lvl>
    <w:lvl w:ilvl="2" w:tplc="506E157E" w:tentative="1">
      <w:start w:val="1"/>
      <w:numFmt w:val="lowerRoman"/>
      <w:lvlText w:val="%3."/>
      <w:lvlJc w:val="right"/>
      <w:pPr>
        <w:ind w:left="2520" w:hanging="180"/>
      </w:pPr>
    </w:lvl>
    <w:lvl w:ilvl="3" w:tplc="C8F4F2DA" w:tentative="1">
      <w:start w:val="1"/>
      <w:numFmt w:val="decimal"/>
      <w:lvlText w:val="%4."/>
      <w:lvlJc w:val="left"/>
      <w:pPr>
        <w:ind w:left="3240" w:hanging="360"/>
      </w:pPr>
    </w:lvl>
    <w:lvl w:ilvl="4" w:tplc="1B48EAB2" w:tentative="1">
      <w:start w:val="1"/>
      <w:numFmt w:val="lowerLetter"/>
      <w:lvlText w:val="%5."/>
      <w:lvlJc w:val="left"/>
      <w:pPr>
        <w:ind w:left="3960" w:hanging="360"/>
      </w:pPr>
    </w:lvl>
    <w:lvl w:ilvl="5" w:tplc="58484A3E" w:tentative="1">
      <w:start w:val="1"/>
      <w:numFmt w:val="lowerRoman"/>
      <w:lvlText w:val="%6."/>
      <w:lvlJc w:val="right"/>
      <w:pPr>
        <w:ind w:left="4680" w:hanging="180"/>
      </w:pPr>
    </w:lvl>
    <w:lvl w:ilvl="6" w:tplc="8EDE8590" w:tentative="1">
      <w:start w:val="1"/>
      <w:numFmt w:val="decimal"/>
      <w:lvlText w:val="%7."/>
      <w:lvlJc w:val="left"/>
      <w:pPr>
        <w:ind w:left="5400" w:hanging="360"/>
      </w:pPr>
    </w:lvl>
    <w:lvl w:ilvl="7" w:tplc="58AE6034" w:tentative="1">
      <w:start w:val="1"/>
      <w:numFmt w:val="lowerLetter"/>
      <w:lvlText w:val="%8."/>
      <w:lvlJc w:val="left"/>
      <w:pPr>
        <w:ind w:left="6120" w:hanging="360"/>
      </w:pPr>
    </w:lvl>
    <w:lvl w:ilvl="8" w:tplc="0A3E2A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3341BB"/>
    <w:multiLevelType w:val="hybridMultilevel"/>
    <w:tmpl w:val="859C2F7E"/>
    <w:lvl w:ilvl="0" w:tplc="7F685F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F26CA1C" w:tentative="1">
      <w:start w:val="1"/>
      <w:numFmt w:val="lowerLetter"/>
      <w:lvlText w:val="%2."/>
      <w:lvlJc w:val="left"/>
      <w:pPr>
        <w:ind w:left="1440" w:hanging="360"/>
      </w:pPr>
    </w:lvl>
    <w:lvl w:ilvl="2" w:tplc="484E434A" w:tentative="1">
      <w:start w:val="1"/>
      <w:numFmt w:val="lowerRoman"/>
      <w:lvlText w:val="%3."/>
      <w:lvlJc w:val="right"/>
      <w:pPr>
        <w:ind w:left="2160" w:hanging="180"/>
      </w:pPr>
    </w:lvl>
    <w:lvl w:ilvl="3" w:tplc="FD8A35F2" w:tentative="1">
      <w:start w:val="1"/>
      <w:numFmt w:val="decimal"/>
      <w:lvlText w:val="%4."/>
      <w:lvlJc w:val="left"/>
      <w:pPr>
        <w:ind w:left="2880" w:hanging="360"/>
      </w:pPr>
    </w:lvl>
    <w:lvl w:ilvl="4" w:tplc="DB76D34C" w:tentative="1">
      <w:start w:val="1"/>
      <w:numFmt w:val="lowerLetter"/>
      <w:lvlText w:val="%5."/>
      <w:lvlJc w:val="left"/>
      <w:pPr>
        <w:ind w:left="3600" w:hanging="360"/>
      </w:pPr>
    </w:lvl>
    <w:lvl w:ilvl="5" w:tplc="ACDC06E8" w:tentative="1">
      <w:start w:val="1"/>
      <w:numFmt w:val="lowerRoman"/>
      <w:lvlText w:val="%6."/>
      <w:lvlJc w:val="right"/>
      <w:pPr>
        <w:ind w:left="4320" w:hanging="180"/>
      </w:pPr>
    </w:lvl>
    <w:lvl w:ilvl="6" w:tplc="2DC64ED8" w:tentative="1">
      <w:start w:val="1"/>
      <w:numFmt w:val="decimal"/>
      <w:lvlText w:val="%7."/>
      <w:lvlJc w:val="left"/>
      <w:pPr>
        <w:ind w:left="5040" w:hanging="360"/>
      </w:pPr>
    </w:lvl>
    <w:lvl w:ilvl="7" w:tplc="0F6C015C" w:tentative="1">
      <w:start w:val="1"/>
      <w:numFmt w:val="lowerLetter"/>
      <w:lvlText w:val="%8."/>
      <w:lvlJc w:val="left"/>
      <w:pPr>
        <w:ind w:left="5760" w:hanging="360"/>
      </w:pPr>
    </w:lvl>
    <w:lvl w:ilvl="8" w:tplc="699275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231F6"/>
    <w:multiLevelType w:val="hybridMultilevel"/>
    <w:tmpl w:val="6CAC776C"/>
    <w:lvl w:ilvl="0" w:tplc="8F78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0DC3654" w:tentative="1">
      <w:start w:val="1"/>
      <w:numFmt w:val="lowerLetter"/>
      <w:lvlText w:val="%2."/>
      <w:lvlJc w:val="left"/>
      <w:pPr>
        <w:ind w:left="1440" w:hanging="360"/>
      </w:pPr>
    </w:lvl>
    <w:lvl w:ilvl="2" w:tplc="891EBA70" w:tentative="1">
      <w:start w:val="1"/>
      <w:numFmt w:val="lowerRoman"/>
      <w:lvlText w:val="%3."/>
      <w:lvlJc w:val="right"/>
      <w:pPr>
        <w:ind w:left="2160" w:hanging="180"/>
      </w:pPr>
    </w:lvl>
    <w:lvl w:ilvl="3" w:tplc="040EFD86" w:tentative="1">
      <w:start w:val="1"/>
      <w:numFmt w:val="decimal"/>
      <w:lvlText w:val="%4."/>
      <w:lvlJc w:val="left"/>
      <w:pPr>
        <w:ind w:left="2880" w:hanging="360"/>
      </w:pPr>
    </w:lvl>
    <w:lvl w:ilvl="4" w:tplc="9AA05F02" w:tentative="1">
      <w:start w:val="1"/>
      <w:numFmt w:val="lowerLetter"/>
      <w:lvlText w:val="%5."/>
      <w:lvlJc w:val="left"/>
      <w:pPr>
        <w:ind w:left="3600" w:hanging="360"/>
      </w:pPr>
    </w:lvl>
    <w:lvl w:ilvl="5" w:tplc="28FEE78C" w:tentative="1">
      <w:start w:val="1"/>
      <w:numFmt w:val="lowerRoman"/>
      <w:lvlText w:val="%6."/>
      <w:lvlJc w:val="right"/>
      <w:pPr>
        <w:ind w:left="4320" w:hanging="180"/>
      </w:pPr>
    </w:lvl>
    <w:lvl w:ilvl="6" w:tplc="9FA625A0" w:tentative="1">
      <w:start w:val="1"/>
      <w:numFmt w:val="decimal"/>
      <w:lvlText w:val="%7."/>
      <w:lvlJc w:val="left"/>
      <w:pPr>
        <w:ind w:left="5040" w:hanging="360"/>
      </w:pPr>
    </w:lvl>
    <w:lvl w:ilvl="7" w:tplc="D2D6133A" w:tentative="1">
      <w:start w:val="1"/>
      <w:numFmt w:val="lowerLetter"/>
      <w:lvlText w:val="%8."/>
      <w:lvlJc w:val="left"/>
      <w:pPr>
        <w:ind w:left="5760" w:hanging="360"/>
      </w:pPr>
    </w:lvl>
    <w:lvl w:ilvl="8" w:tplc="E1E254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71181"/>
    <w:multiLevelType w:val="multilevel"/>
    <w:tmpl w:val="800CB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41936132"/>
    <w:multiLevelType w:val="multilevel"/>
    <w:tmpl w:val="0640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41B863E3"/>
    <w:multiLevelType w:val="hybridMultilevel"/>
    <w:tmpl w:val="69F2C17E"/>
    <w:lvl w:ilvl="0" w:tplc="9B86FFAA">
      <w:start w:val="1"/>
      <w:numFmt w:val="decimal"/>
      <w:lvlText w:val="%1."/>
      <w:lvlJc w:val="left"/>
      <w:pPr>
        <w:ind w:left="720" w:hanging="360"/>
      </w:pPr>
    </w:lvl>
    <w:lvl w:ilvl="1" w:tplc="E08AC83C" w:tentative="1">
      <w:start w:val="1"/>
      <w:numFmt w:val="lowerLetter"/>
      <w:lvlText w:val="%2."/>
      <w:lvlJc w:val="left"/>
      <w:pPr>
        <w:ind w:left="1440" w:hanging="360"/>
      </w:pPr>
    </w:lvl>
    <w:lvl w:ilvl="2" w:tplc="4300AA04" w:tentative="1">
      <w:start w:val="1"/>
      <w:numFmt w:val="lowerRoman"/>
      <w:lvlText w:val="%3."/>
      <w:lvlJc w:val="right"/>
      <w:pPr>
        <w:ind w:left="2160" w:hanging="180"/>
      </w:pPr>
    </w:lvl>
    <w:lvl w:ilvl="3" w:tplc="DE6ED2C8" w:tentative="1">
      <w:start w:val="1"/>
      <w:numFmt w:val="decimal"/>
      <w:lvlText w:val="%4."/>
      <w:lvlJc w:val="left"/>
      <w:pPr>
        <w:ind w:left="2880" w:hanging="360"/>
      </w:pPr>
    </w:lvl>
    <w:lvl w:ilvl="4" w:tplc="037ADCFA" w:tentative="1">
      <w:start w:val="1"/>
      <w:numFmt w:val="lowerLetter"/>
      <w:lvlText w:val="%5."/>
      <w:lvlJc w:val="left"/>
      <w:pPr>
        <w:ind w:left="3600" w:hanging="360"/>
      </w:pPr>
    </w:lvl>
    <w:lvl w:ilvl="5" w:tplc="1DAA5486" w:tentative="1">
      <w:start w:val="1"/>
      <w:numFmt w:val="lowerRoman"/>
      <w:lvlText w:val="%6."/>
      <w:lvlJc w:val="right"/>
      <w:pPr>
        <w:ind w:left="4320" w:hanging="180"/>
      </w:pPr>
    </w:lvl>
    <w:lvl w:ilvl="6" w:tplc="1732479A" w:tentative="1">
      <w:start w:val="1"/>
      <w:numFmt w:val="decimal"/>
      <w:lvlText w:val="%7."/>
      <w:lvlJc w:val="left"/>
      <w:pPr>
        <w:ind w:left="5040" w:hanging="360"/>
      </w:pPr>
    </w:lvl>
    <w:lvl w:ilvl="7" w:tplc="72A21564" w:tentative="1">
      <w:start w:val="1"/>
      <w:numFmt w:val="lowerLetter"/>
      <w:lvlText w:val="%8."/>
      <w:lvlJc w:val="left"/>
      <w:pPr>
        <w:ind w:left="5760" w:hanging="360"/>
      </w:pPr>
    </w:lvl>
    <w:lvl w:ilvl="8" w:tplc="0C9AF3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87AEE"/>
    <w:multiLevelType w:val="hybridMultilevel"/>
    <w:tmpl w:val="81CAA0C8"/>
    <w:lvl w:ilvl="0" w:tplc="C62CF9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CBECD54E" w:tentative="1">
      <w:start w:val="1"/>
      <w:numFmt w:val="lowerLetter"/>
      <w:lvlText w:val="%2."/>
      <w:lvlJc w:val="left"/>
      <w:pPr>
        <w:ind w:left="2160" w:hanging="360"/>
      </w:pPr>
    </w:lvl>
    <w:lvl w:ilvl="2" w:tplc="A77A6924" w:tentative="1">
      <w:start w:val="1"/>
      <w:numFmt w:val="lowerRoman"/>
      <w:lvlText w:val="%3."/>
      <w:lvlJc w:val="right"/>
      <w:pPr>
        <w:ind w:left="2880" w:hanging="180"/>
      </w:pPr>
    </w:lvl>
    <w:lvl w:ilvl="3" w:tplc="F1946686" w:tentative="1">
      <w:start w:val="1"/>
      <w:numFmt w:val="decimal"/>
      <w:lvlText w:val="%4."/>
      <w:lvlJc w:val="left"/>
      <w:pPr>
        <w:ind w:left="3600" w:hanging="360"/>
      </w:pPr>
    </w:lvl>
    <w:lvl w:ilvl="4" w:tplc="C21435FE" w:tentative="1">
      <w:start w:val="1"/>
      <w:numFmt w:val="lowerLetter"/>
      <w:lvlText w:val="%5."/>
      <w:lvlJc w:val="left"/>
      <w:pPr>
        <w:ind w:left="4320" w:hanging="360"/>
      </w:pPr>
    </w:lvl>
    <w:lvl w:ilvl="5" w:tplc="DD4085F2" w:tentative="1">
      <w:start w:val="1"/>
      <w:numFmt w:val="lowerRoman"/>
      <w:lvlText w:val="%6."/>
      <w:lvlJc w:val="right"/>
      <w:pPr>
        <w:ind w:left="5040" w:hanging="180"/>
      </w:pPr>
    </w:lvl>
    <w:lvl w:ilvl="6" w:tplc="27FE86CA" w:tentative="1">
      <w:start w:val="1"/>
      <w:numFmt w:val="decimal"/>
      <w:lvlText w:val="%7."/>
      <w:lvlJc w:val="left"/>
      <w:pPr>
        <w:ind w:left="5760" w:hanging="360"/>
      </w:pPr>
    </w:lvl>
    <w:lvl w:ilvl="7" w:tplc="7ADCEF90" w:tentative="1">
      <w:start w:val="1"/>
      <w:numFmt w:val="lowerLetter"/>
      <w:lvlText w:val="%8."/>
      <w:lvlJc w:val="left"/>
      <w:pPr>
        <w:ind w:left="6480" w:hanging="360"/>
      </w:pPr>
    </w:lvl>
    <w:lvl w:ilvl="8" w:tplc="2E2239F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A6C4A96"/>
    <w:multiLevelType w:val="hybridMultilevel"/>
    <w:tmpl w:val="F2F42F4C"/>
    <w:lvl w:ilvl="0" w:tplc="EC04EF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9E2FC8" w:tentative="1">
      <w:start w:val="1"/>
      <w:numFmt w:val="lowerLetter"/>
      <w:lvlText w:val="%2."/>
      <w:lvlJc w:val="left"/>
      <w:pPr>
        <w:ind w:left="1440" w:hanging="360"/>
      </w:pPr>
    </w:lvl>
    <w:lvl w:ilvl="2" w:tplc="7BDC3C7A" w:tentative="1">
      <w:start w:val="1"/>
      <w:numFmt w:val="lowerRoman"/>
      <w:lvlText w:val="%3."/>
      <w:lvlJc w:val="right"/>
      <w:pPr>
        <w:ind w:left="2160" w:hanging="180"/>
      </w:pPr>
    </w:lvl>
    <w:lvl w:ilvl="3" w:tplc="9FD42FB6" w:tentative="1">
      <w:start w:val="1"/>
      <w:numFmt w:val="decimal"/>
      <w:lvlText w:val="%4."/>
      <w:lvlJc w:val="left"/>
      <w:pPr>
        <w:ind w:left="2880" w:hanging="360"/>
      </w:pPr>
    </w:lvl>
    <w:lvl w:ilvl="4" w:tplc="E3BAFEF6" w:tentative="1">
      <w:start w:val="1"/>
      <w:numFmt w:val="lowerLetter"/>
      <w:lvlText w:val="%5."/>
      <w:lvlJc w:val="left"/>
      <w:pPr>
        <w:ind w:left="3600" w:hanging="360"/>
      </w:pPr>
    </w:lvl>
    <w:lvl w:ilvl="5" w:tplc="BF26AA0C" w:tentative="1">
      <w:start w:val="1"/>
      <w:numFmt w:val="lowerRoman"/>
      <w:lvlText w:val="%6."/>
      <w:lvlJc w:val="right"/>
      <w:pPr>
        <w:ind w:left="4320" w:hanging="180"/>
      </w:pPr>
    </w:lvl>
    <w:lvl w:ilvl="6" w:tplc="42901932" w:tentative="1">
      <w:start w:val="1"/>
      <w:numFmt w:val="decimal"/>
      <w:lvlText w:val="%7."/>
      <w:lvlJc w:val="left"/>
      <w:pPr>
        <w:ind w:left="5040" w:hanging="360"/>
      </w:pPr>
    </w:lvl>
    <w:lvl w:ilvl="7" w:tplc="F2B48726" w:tentative="1">
      <w:start w:val="1"/>
      <w:numFmt w:val="lowerLetter"/>
      <w:lvlText w:val="%8."/>
      <w:lvlJc w:val="left"/>
      <w:pPr>
        <w:ind w:left="5760" w:hanging="360"/>
      </w:pPr>
    </w:lvl>
    <w:lvl w:ilvl="8" w:tplc="59D847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54519"/>
    <w:multiLevelType w:val="multilevel"/>
    <w:tmpl w:val="19E82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3" w15:restartNumberingAfterBreak="0">
    <w:nsid w:val="53523E0B"/>
    <w:multiLevelType w:val="hybridMultilevel"/>
    <w:tmpl w:val="FE7098B2"/>
    <w:lvl w:ilvl="0" w:tplc="26C6E16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F664A1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FAE93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10C61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56A76D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7E84F372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64B18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2389AA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743A3F5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376716"/>
    <w:multiLevelType w:val="multilevel"/>
    <w:tmpl w:val="1F263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5AEA0014"/>
    <w:multiLevelType w:val="hybridMultilevel"/>
    <w:tmpl w:val="3D58E1E8"/>
    <w:lvl w:ilvl="0" w:tplc="0D303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126AD62" w:tentative="1">
      <w:start w:val="1"/>
      <w:numFmt w:val="lowerLetter"/>
      <w:lvlText w:val="%2."/>
      <w:lvlJc w:val="left"/>
      <w:pPr>
        <w:ind w:left="1080" w:hanging="360"/>
      </w:pPr>
    </w:lvl>
    <w:lvl w:ilvl="2" w:tplc="3516E986" w:tentative="1">
      <w:start w:val="1"/>
      <w:numFmt w:val="lowerRoman"/>
      <w:lvlText w:val="%3."/>
      <w:lvlJc w:val="right"/>
      <w:pPr>
        <w:ind w:left="1800" w:hanging="180"/>
      </w:pPr>
    </w:lvl>
    <w:lvl w:ilvl="3" w:tplc="3BD4989E" w:tentative="1">
      <w:start w:val="1"/>
      <w:numFmt w:val="decimal"/>
      <w:lvlText w:val="%4."/>
      <w:lvlJc w:val="left"/>
      <w:pPr>
        <w:ind w:left="2520" w:hanging="360"/>
      </w:pPr>
    </w:lvl>
    <w:lvl w:ilvl="4" w:tplc="5366DE40" w:tentative="1">
      <w:start w:val="1"/>
      <w:numFmt w:val="lowerLetter"/>
      <w:lvlText w:val="%5."/>
      <w:lvlJc w:val="left"/>
      <w:pPr>
        <w:ind w:left="3240" w:hanging="360"/>
      </w:pPr>
    </w:lvl>
    <w:lvl w:ilvl="5" w:tplc="BE7C463C" w:tentative="1">
      <w:start w:val="1"/>
      <w:numFmt w:val="lowerRoman"/>
      <w:lvlText w:val="%6."/>
      <w:lvlJc w:val="right"/>
      <w:pPr>
        <w:ind w:left="3960" w:hanging="180"/>
      </w:pPr>
    </w:lvl>
    <w:lvl w:ilvl="6" w:tplc="EB4EB62E" w:tentative="1">
      <w:start w:val="1"/>
      <w:numFmt w:val="decimal"/>
      <w:lvlText w:val="%7."/>
      <w:lvlJc w:val="left"/>
      <w:pPr>
        <w:ind w:left="4680" w:hanging="360"/>
      </w:pPr>
    </w:lvl>
    <w:lvl w:ilvl="7" w:tplc="98AC9D8C" w:tentative="1">
      <w:start w:val="1"/>
      <w:numFmt w:val="lowerLetter"/>
      <w:lvlText w:val="%8."/>
      <w:lvlJc w:val="left"/>
      <w:pPr>
        <w:ind w:left="5400" w:hanging="360"/>
      </w:pPr>
    </w:lvl>
    <w:lvl w:ilvl="8" w:tplc="B008AC3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C0F746E"/>
    <w:multiLevelType w:val="multilevel"/>
    <w:tmpl w:val="C6A2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63C24656"/>
    <w:multiLevelType w:val="hybridMultilevel"/>
    <w:tmpl w:val="1F56A95E"/>
    <w:lvl w:ilvl="0" w:tplc="D3A26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6E1314" w:tentative="1">
      <w:start w:val="1"/>
      <w:numFmt w:val="lowerLetter"/>
      <w:lvlText w:val="%2."/>
      <w:lvlJc w:val="left"/>
      <w:pPr>
        <w:ind w:left="1080" w:hanging="360"/>
      </w:pPr>
    </w:lvl>
    <w:lvl w:ilvl="2" w:tplc="2488F6F0" w:tentative="1">
      <w:start w:val="1"/>
      <w:numFmt w:val="lowerRoman"/>
      <w:lvlText w:val="%3."/>
      <w:lvlJc w:val="right"/>
      <w:pPr>
        <w:ind w:left="1800" w:hanging="180"/>
      </w:pPr>
    </w:lvl>
    <w:lvl w:ilvl="3" w:tplc="EB3E59F2" w:tentative="1">
      <w:start w:val="1"/>
      <w:numFmt w:val="decimal"/>
      <w:lvlText w:val="%4."/>
      <w:lvlJc w:val="left"/>
      <w:pPr>
        <w:ind w:left="2520" w:hanging="360"/>
      </w:pPr>
    </w:lvl>
    <w:lvl w:ilvl="4" w:tplc="16E6C58A" w:tentative="1">
      <w:start w:val="1"/>
      <w:numFmt w:val="lowerLetter"/>
      <w:lvlText w:val="%5."/>
      <w:lvlJc w:val="left"/>
      <w:pPr>
        <w:ind w:left="3240" w:hanging="360"/>
      </w:pPr>
    </w:lvl>
    <w:lvl w:ilvl="5" w:tplc="BA18BE20" w:tentative="1">
      <w:start w:val="1"/>
      <w:numFmt w:val="lowerRoman"/>
      <w:lvlText w:val="%6."/>
      <w:lvlJc w:val="right"/>
      <w:pPr>
        <w:ind w:left="3960" w:hanging="180"/>
      </w:pPr>
    </w:lvl>
    <w:lvl w:ilvl="6" w:tplc="5B6E243E" w:tentative="1">
      <w:start w:val="1"/>
      <w:numFmt w:val="decimal"/>
      <w:lvlText w:val="%7."/>
      <w:lvlJc w:val="left"/>
      <w:pPr>
        <w:ind w:left="4680" w:hanging="360"/>
      </w:pPr>
    </w:lvl>
    <w:lvl w:ilvl="7" w:tplc="AD02C96E" w:tentative="1">
      <w:start w:val="1"/>
      <w:numFmt w:val="lowerLetter"/>
      <w:lvlText w:val="%8."/>
      <w:lvlJc w:val="left"/>
      <w:pPr>
        <w:ind w:left="5400" w:hanging="360"/>
      </w:pPr>
    </w:lvl>
    <w:lvl w:ilvl="8" w:tplc="1C02F9E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5A47AC"/>
    <w:multiLevelType w:val="hybridMultilevel"/>
    <w:tmpl w:val="9104C5F6"/>
    <w:lvl w:ilvl="0" w:tplc="6A62BE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23B7B"/>
    <w:multiLevelType w:val="hybridMultilevel"/>
    <w:tmpl w:val="3F8649D6"/>
    <w:lvl w:ilvl="0" w:tplc="69042D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eastAsiaTheme="minorHAnsi"/>
      </w:rPr>
    </w:lvl>
    <w:lvl w:ilvl="1" w:tplc="BDFE6002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BD5AC7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0DF4B71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73CCEDC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DB48D2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5A2CA7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B954675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CF3E06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30" w15:restartNumberingAfterBreak="0">
    <w:nsid w:val="6C264510"/>
    <w:multiLevelType w:val="hybridMultilevel"/>
    <w:tmpl w:val="70B68B66"/>
    <w:lvl w:ilvl="0" w:tplc="70002A08">
      <w:start w:val="1"/>
      <w:numFmt w:val="decimal"/>
      <w:lvlText w:val="%1."/>
      <w:lvlJc w:val="left"/>
      <w:pPr>
        <w:ind w:left="720" w:hanging="360"/>
      </w:pPr>
    </w:lvl>
    <w:lvl w:ilvl="1" w:tplc="C658A7F6" w:tentative="1">
      <w:start w:val="1"/>
      <w:numFmt w:val="lowerLetter"/>
      <w:lvlText w:val="%2."/>
      <w:lvlJc w:val="left"/>
      <w:pPr>
        <w:ind w:left="1440" w:hanging="360"/>
      </w:pPr>
    </w:lvl>
    <w:lvl w:ilvl="2" w:tplc="1BEA2178" w:tentative="1">
      <w:start w:val="1"/>
      <w:numFmt w:val="lowerRoman"/>
      <w:lvlText w:val="%3."/>
      <w:lvlJc w:val="right"/>
      <w:pPr>
        <w:ind w:left="2160" w:hanging="180"/>
      </w:pPr>
    </w:lvl>
    <w:lvl w:ilvl="3" w:tplc="4022C7DC" w:tentative="1">
      <w:start w:val="1"/>
      <w:numFmt w:val="decimal"/>
      <w:lvlText w:val="%4."/>
      <w:lvlJc w:val="left"/>
      <w:pPr>
        <w:ind w:left="2880" w:hanging="360"/>
      </w:pPr>
    </w:lvl>
    <w:lvl w:ilvl="4" w:tplc="D13C652A" w:tentative="1">
      <w:start w:val="1"/>
      <w:numFmt w:val="lowerLetter"/>
      <w:lvlText w:val="%5."/>
      <w:lvlJc w:val="left"/>
      <w:pPr>
        <w:ind w:left="3600" w:hanging="360"/>
      </w:pPr>
    </w:lvl>
    <w:lvl w:ilvl="5" w:tplc="74A43A60" w:tentative="1">
      <w:start w:val="1"/>
      <w:numFmt w:val="lowerRoman"/>
      <w:lvlText w:val="%6."/>
      <w:lvlJc w:val="right"/>
      <w:pPr>
        <w:ind w:left="4320" w:hanging="180"/>
      </w:pPr>
    </w:lvl>
    <w:lvl w:ilvl="6" w:tplc="C178B900" w:tentative="1">
      <w:start w:val="1"/>
      <w:numFmt w:val="decimal"/>
      <w:lvlText w:val="%7."/>
      <w:lvlJc w:val="left"/>
      <w:pPr>
        <w:ind w:left="5040" w:hanging="360"/>
      </w:pPr>
    </w:lvl>
    <w:lvl w:ilvl="7" w:tplc="E460D7B6" w:tentative="1">
      <w:start w:val="1"/>
      <w:numFmt w:val="lowerLetter"/>
      <w:lvlText w:val="%8."/>
      <w:lvlJc w:val="left"/>
      <w:pPr>
        <w:ind w:left="5760" w:hanging="360"/>
      </w:pPr>
    </w:lvl>
    <w:lvl w:ilvl="8" w:tplc="241A6A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D3240E"/>
    <w:multiLevelType w:val="hybridMultilevel"/>
    <w:tmpl w:val="DDE06376"/>
    <w:lvl w:ilvl="0" w:tplc="88D4B5E6">
      <w:start w:val="1"/>
      <w:numFmt w:val="decimal"/>
      <w:lvlText w:val="%1."/>
      <w:lvlJc w:val="left"/>
      <w:pPr>
        <w:ind w:left="720" w:hanging="360"/>
      </w:pPr>
    </w:lvl>
    <w:lvl w:ilvl="1" w:tplc="E28EFFF4" w:tentative="1">
      <w:start w:val="1"/>
      <w:numFmt w:val="lowerLetter"/>
      <w:lvlText w:val="%2."/>
      <w:lvlJc w:val="left"/>
      <w:pPr>
        <w:ind w:left="1440" w:hanging="360"/>
      </w:pPr>
    </w:lvl>
    <w:lvl w:ilvl="2" w:tplc="F0208E4A" w:tentative="1">
      <w:start w:val="1"/>
      <w:numFmt w:val="lowerRoman"/>
      <w:lvlText w:val="%3."/>
      <w:lvlJc w:val="right"/>
      <w:pPr>
        <w:ind w:left="2160" w:hanging="180"/>
      </w:pPr>
    </w:lvl>
    <w:lvl w:ilvl="3" w:tplc="2ABE49D6" w:tentative="1">
      <w:start w:val="1"/>
      <w:numFmt w:val="decimal"/>
      <w:lvlText w:val="%4."/>
      <w:lvlJc w:val="left"/>
      <w:pPr>
        <w:ind w:left="2880" w:hanging="360"/>
      </w:pPr>
    </w:lvl>
    <w:lvl w:ilvl="4" w:tplc="FAE26E64" w:tentative="1">
      <w:start w:val="1"/>
      <w:numFmt w:val="lowerLetter"/>
      <w:lvlText w:val="%5."/>
      <w:lvlJc w:val="left"/>
      <w:pPr>
        <w:ind w:left="3600" w:hanging="360"/>
      </w:pPr>
    </w:lvl>
    <w:lvl w:ilvl="5" w:tplc="88FE22AA" w:tentative="1">
      <w:start w:val="1"/>
      <w:numFmt w:val="lowerRoman"/>
      <w:lvlText w:val="%6."/>
      <w:lvlJc w:val="right"/>
      <w:pPr>
        <w:ind w:left="4320" w:hanging="180"/>
      </w:pPr>
    </w:lvl>
    <w:lvl w:ilvl="6" w:tplc="18CCC9F8" w:tentative="1">
      <w:start w:val="1"/>
      <w:numFmt w:val="decimal"/>
      <w:lvlText w:val="%7."/>
      <w:lvlJc w:val="left"/>
      <w:pPr>
        <w:ind w:left="5040" w:hanging="360"/>
      </w:pPr>
    </w:lvl>
    <w:lvl w:ilvl="7" w:tplc="B99E8908" w:tentative="1">
      <w:start w:val="1"/>
      <w:numFmt w:val="lowerLetter"/>
      <w:lvlText w:val="%8."/>
      <w:lvlJc w:val="left"/>
      <w:pPr>
        <w:ind w:left="5760" w:hanging="360"/>
      </w:pPr>
    </w:lvl>
    <w:lvl w:ilvl="8" w:tplc="78E0C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8F1602"/>
    <w:multiLevelType w:val="hybridMultilevel"/>
    <w:tmpl w:val="1C6CA7B4"/>
    <w:lvl w:ilvl="0" w:tplc="2CE49A76">
      <w:start w:val="1"/>
      <w:numFmt w:val="decimal"/>
      <w:lvlText w:val="%1."/>
      <w:lvlJc w:val="left"/>
      <w:pPr>
        <w:ind w:left="720" w:hanging="360"/>
      </w:pPr>
    </w:lvl>
    <w:lvl w:ilvl="1" w:tplc="202819DA" w:tentative="1">
      <w:start w:val="1"/>
      <w:numFmt w:val="lowerLetter"/>
      <w:lvlText w:val="%2."/>
      <w:lvlJc w:val="left"/>
      <w:pPr>
        <w:ind w:left="1440" w:hanging="360"/>
      </w:pPr>
    </w:lvl>
    <w:lvl w:ilvl="2" w:tplc="3DC4D634" w:tentative="1">
      <w:start w:val="1"/>
      <w:numFmt w:val="lowerRoman"/>
      <w:lvlText w:val="%3."/>
      <w:lvlJc w:val="right"/>
      <w:pPr>
        <w:ind w:left="2160" w:hanging="180"/>
      </w:pPr>
    </w:lvl>
    <w:lvl w:ilvl="3" w:tplc="2BEEB69A" w:tentative="1">
      <w:start w:val="1"/>
      <w:numFmt w:val="decimal"/>
      <w:lvlText w:val="%4."/>
      <w:lvlJc w:val="left"/>
      <w:pPr>
        <w:ind w:left="2880" w:hanging="360"/>
      </w:pPr>
    </w:lvl>
    <w:lvl w:ilvl="4" w:tplc="E280DC48" w:tentative="1">
      <w:start w:val="1"/>
      <w:numFmt w:val="lowerLetter"/>
      <w:lvlText w:val="%5."/>
      <w:lvlJc w:val="left"/>
      <w:pPr>
        <w:ind w:left="3600" w:hanging="360"/>
      </w:pPr>
    </w:lvl>
    <w:lvl w:ilvl="5" w:tplc="2FC27CF0" w:tentative="1">
      <w:start w:val="1"/>
      <w:numFmt w:val="lowerRoman"/>
      <w:lvlText w:val="%6."/>
      <w:lvlJc w:val="right"/>
      <w:pPr>
        <w:ind w:left="4320" w:hanging="180"/>
      </w:pPr>
    </w:lvl>
    <w:lvl w:ilvl="6" w:tplc="60A867BE" w:tentative="1">
      <w:start w:val="1"/>
      <w:numFmt w:val="decimal"/>
      <w:lvlText w:val="%7."/>
      <w:lvlJc w:val="left"/>
      <w:pPr>
        <w:ind w:left="5040" w:hanging="360"/>
      </w:pPr>
    </w:lvl>
    <w:lvl w:ilvl="7" w:tplc="5D2A77AC" w:tentative="1">
      <w:start w:val="1"/>
      <w:numFmt w:val="lowerLetter"/>
      <w:lvlText w:val="%8."/>
      <w:lvlJc w:val="left"/>
      <w:pPr>
        <w:ind w:left="5760" w:hanging="360"/>
      </w:pPr>
    </w:lvl>
    <w:lvl w:ilvl="8" w:tplc="80AA9E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0640A4"/>
    <w:multiLevelType w:val="multilevel"/>
    <w:tmpl w:val="1326D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7EDE5764"/>
    <w:multiLevelType w:val="multilevel"/>
    <w:tmpl w:val="B30C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317733992">
    <w:abstractNumId w:val="32"/>
  </w:num>
  <w:num w:numId="2" w16cid:durableId="1493906435">
    <w:abstractNumId w:val="8"/>
  </w:num>
  <w:num w:numId="3" w16cid:durableId="1231815495">
    <w:abstractNumId w:val="29"/>
  </w:num>
  <w:num w:numId="4" w16cid:durableId="201945533">
    <w:abstractNumId w:val="16"/>
  </w:num>
  <w:num w:numId="5" w16cid:durableId="1869369578">
    <w:abstractNumId w:val="6"/>
  </w:num>
  <w:num w:numId="6" w16cid:durableId="922177933">
    <w:abstractNumId w:val="20"/>
  </w:num>
  <w:num w:numId="7" w16cid:durableId="1452358510">
    <w:abstractNumId w:val="31"/>
  </w:num>
  <w:num w:numId="8" w16cid:durableId="303240567">
    <w:abstractNumId w:val="30"/>
  </w:num>
  <w:num w:numId="9" w16cid:durableId="2124690678">
    <w:abstractNumId w:val="11"/>
  </w:num>
  <w:num w:numId="10" w16cid:durableId="725764600">
    <w:abstractNumId w:val="12"/>
  </w:num>
  <w:num w:numId="11" w16cid:durableId="110563662">
    <w:abstractNumId w:val="25"/>
  </w:num>
  <w:num w:numId="12" w16cid:durableId="1650865120">
    <w:abstractNumId w:val="27"/>
  </w:num>
  <w:num w:numId="13" w16cid:durableId="1948347081">
    <w:abstractNumId w:val="3"/>
  </w:num>
  <w:num w:numId="14" w16cid:durableId="1324896458">
    <w:abstractNumId w:val="2"/>
  </w:num>
  <w:num w:numId="15" w16cid:durableId="581989137">
    <w:abstractNumId w:val="23"/>
  </w:num>
  <w:num w:numId="16" w16cid:durableId="1532306680">
    <w:abstractNumId w:val="9"/>
  </w:num>
  <w:num w:numId="17" w16cid:durableId="1235360047">
    <w:abstractNumId w:val="17"/>
  </w:num>
  <w:num w:numId="18" w16cid:durableId="152650921">
    <w:abstractNumId w:val="33"/>
  </w:num>
  <w:num w:numId="19" w16cid:durableId="891228760">
    <w:abstractNumId w:val="0"/>
  </w:num>
  <w:num w:numId="20" w16cid:durableId="1568807829">
    <w:abstractNumId w:val="19"/>
  </w:num>
  <w:num w:numId="21" w16cid:durableId="1094402483">
    <w:abstractNumId w:val="14"/>
  </w:num>
  <w:num w:numId="22" w16cid:durableId="601259914">
    <w:abstractNumId w:val="5"/>
  </w:num>
  <w:num w:numId="23" w16cid:durableId="1237860539">
    <w:abstractNumId w:val="13"/>
  </w:num>
  <w:num w:numId="24" w16cid:durableId="1575552713">
    <w:abstractNumId w:val="21"/>
  </w:num>
  <w:num w:numId="25" w16cid:durableId="868837295">
    <w:abstractNumId w:val="1"/>
  </w:num>
  <w:num w:numId="26" w16cid:durableId="125046293">
    <w:abstractNumId w:val="15"/>
  </w:num>
  <w:num w:numId="27" w16cid:durableId="892935296">
    <w:abstractNumId w:val="18"/>
  </w:num>
  <w:num w:numId="28" w16cid:durableId="1007828948">
    <w:abstractNumId w:val="22"/>
  </w:num>
  <w:num w:numId="29" w16cid:durableId="1529173814">
    <w:abstractNumId w:val="34"/>
  </w:num>
  <w:num w:numId="30" w16cid:durableId="397703528">
    <w:abstractNumId w:val="7"/>
  </w:num>
  <w:num w:numId="31" w16cid:durableId="1245258601">
    <w:abstractNumId w:val="26"/>
  </w:num>
  <w:num w:numId="32" w16cid:durableId="908081701">
    <w:abstractNumId w:val="10"/>
  </w:num>
  <w:num w:numId="33" w16cid:durableId="923799126">
    <w:abstractNumId w:val="28"/>
  </w:num>
  <w:num w:numId="34" w16cid:durableId="963393009">
    <w:abstractNumId w:val="4"/>
  </w:num>
  <w:num w:numId="35" w16cid:durableId="2056157713">
    <w:abstractNumId w:val="24"/>
  </w:num>
  <w:num w:numId="36" w16cid:durableId="35673458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49626576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12569044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041815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7386918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DSytDA2NTQ3MDdW0lEKTi0uzszPAykwrAUA87yt0ywAAAA="/>
  </w:docVars>
  <w:rsids>
    <w:rsidRoot w:val="000C5C67"/>
    <w:rsid w:val="00001D87"/>
    <w:rsid w:val="000108C8"/>
    <w:rsid w:val="00012A04"/>
    <w:rsid w:val="00017E64"/>
    <w:rsid w:val="00024CD4"/>
    <w:rsid w:val="000407A4"/>
    <w:rsid w:val="000424EE"/>
    <w:rsid w:val="0004538B"/>
    <w:rsid w:val="0005043D"/>
    <w:rsid w:val="00063275"/>
    <w:rsid w:val="00074B5C"/>
    <w:rsid w:val="000812AF"/>
    <w:rsid w:val="00087552"/>
    <w:rsid w:val="000C2A2A"/>
    <w:rsid w:val="000C542D"/>
    <w:rsid w:val="000C5C67"/>
    <w:rsid w:val="000C76DE"/>
    <w:rsid w:val="000D0607"/>
    <w:rsid w:val="000D6452"/>
    <w:rsid w:val="000D7FAE"/>
    <w:rsid w:val="000E1535"/>
    <w:rsid w:val="000F0605"/>
    <w:rsid w:val="000F7582"/>
    <w:rsid w:val="001011A7"/>
    <w:rsid w:val="00106314"/>
    <w:rsid w:val="00122238"/>
    <w:rsid w:val="001235E0"/>
    <w:rsid w:val="00124C96"/>
    <w:rsid w:val="00126172"/>
    <w:rsid w:val="00126FAE"/>
    <w:rsid w:val="001364C9"/>
    <w:rsid w:val="001469E1"/>
    <w:rsid w:val="0016087D"/>
    <w:rsid w:val="00165240"/>
    <w:rsid w:val="001777BF"/>
    <w:rsid w:val="001C2646"/>
    <w:rsid w:val="001D48C5"/>
    <w:rsid w:val="001E5E75"/>
    <w:rsid w:val="001F03B2"/>
    <w:rsid w:val="001F0E6C"/>
    <w:rsid w:val="00203EE5"/>
    <w:rsid w:val="00222CBC"/>
    <w:rsid w:val="00226988"/>
    <w:rsid w:val="0022750B"/>
    <w:rsid w:val="00236F24"/>
    <w:rsid w:val="00246BF3"/>
    <w:rsid w:val="00262CF4"/>
    <w:rsid w:val="00284ECB"/>
    <w:rsid w:val="00284ED3"/>
    <w:rsid w:val="00292DB3"/>
    <w:rsid w:val="002958F2"/>
    <w:rsid w:val="00295C9D"/>
    <w:rsid w:val="002A52ED"/>
    <w:rsid w:val="002B194E"/>
    <w:rsid w:val="002B3A13"/>
    <w:rsid w:val="002C78FB"/>
    <w:rsid w:val="002D32D1"/>
    <w:rsid w:val="002E0A63"/>
    <w:rsid w:val="002E5383"/>
    <w:rsid w:val="002F1AA1"/>
    <w:rsid w:val="002F4586"/>
    <w:rsid w:val="002F4A1C"/>
    <w:rsid w:val="00315F9E"/>
    <w:rsid w:val="00316F3D"/>
    <w:rsid w:val="00322D63"/>
    <w:rsid w:val="00323E3E"/>
    <w:rsid w:val="00330F03"/>
    <w:rsid w:val="00342BC2"/>
    <w:rsid w:val="00354CEB"/>
    <w:rsid w:val="00356394"/>
    <w:rsid w:val="0036737B"/>
    <w:rsid w:val="00377A99"/>
    <w:rsid w:val="0038200B"/>
    <w:rsid w:val="00397A63"/>
    <w:rsid w:val="003A4211"/>
    <w:rsid w:val="003A51F5"/>
    <w:rsid w:val="003B6767"/>
    <w:rsid w:val="003C0D12"/>
    <w:rsid w:val="003C2985"/>
    <w:rsid w:val="003C3A02"/>
    <w:rsid w:val="003D2089"/>
    <w:rsid w:val="003D76BE"/>
    <w:rsid w:val="003F03B0"/>
    <w:rsid w:val="003F378A"/>
    <w:rsid w:val="003F7028"/>
    <w:rsid w:val="004012BE"/>
    <w:rsid w:val="00405007"/>
    <w:rsid w:val="004131E6"/>
    <w:rsid w:val="004153BA"/>
    <w:rsid w:val="00421969"/>
    <w:rsid w:val="00424A71"/>
    <w:rsid w:val="00425E39"/>
    <w:rsid w:val="0042651C"/>
    <w:rsid w:val="004318F3"/>
    <w:rsid w:val="00432649"/>
    <w:rsid w:val="004359D2"/>
    <w:rsid w:val="00450358"/>
    <w:rsid w:val="004535A9"/>
    <w:rsid w:val="00453D97"/>
    <w:rsid w:val="004555FE"/>
    <w:rsid w:val="0046204A"/>
    <w:rsid w:val="004757B6"/>
    <w:rsid w:val="00475C90"/>
    <w:rsid w:val="004768C1"/>
    <w:rsid w:val="0048079A"/>
    <w:rsid w:val="00493FC4"/>
    <w:rsid w:val="004A3935"/>
    <w:rsid w:val="004B5FBE"/>
    <w:rsid w:val="004D29F0"/>
    <w:rsid w:val="004D4C59"/>
    <w:rsid w:val="004E4BD9"/>
    <w:rsid w:val="0050557E"/>
    <w:rsid w:val="00515A45"/>
    <w:rsid w:val="00520C06"/>
    <w:rsid w:val="005401D4"/>
    <w:rsid w:val="0054425F"/>
    <w:rsid w:val="00554A6D"/>
    <w:rsid w:val="00560198"/>
    <w:rsid w:val="005828AB"/>
    <w:rsid w:val="00582F0D"/>
    <w:rsid w:val="00590025"/>
    <w:rsid w:val="00591466"/>
    <w:rsid w:val="005A484A"/>
    <w:rsid w:val="005B3C41"/>
    <w:rsid w:val="005D0758"/>
    <w:rsid w:val="005D09EA"/>
    <w:rsid w:val="005D1F73"/>
    <w:rsid w:val="005D4772"/>
    <w:rsid w:val="005E32B2"/>
    <w:rsid w:val="006024CC"/>
    <w:rsid w:val="00613AD9"/>
    <w:rsid w:val="00620B56"/>
    <w:rsid w:val="00640C52"/>
    <w:rsid w:val="006554E6"/>
    <w:rsid w:val="006748D8"/>
    <w:rsid w:val="00680DCF"/>
    <w:rsid w:val="00682D10"/>
    <w:rsid w:val="0069674B"/>
    <w:rsid w:val="0069754E"/>
    <w:rsid w:val="006A2B1D"/>
    <w:rsid w:val="006A74B6"/>
    <w:rsid w:val="006A77FA"/>
    <w:rsid w:val="006A7824"/>
    <w:rsid w:val="006A7B38"/>
    <w:rsid w:val="006B31D4"/>
    <w:rsid w:val="006B6640"/>
    <w:rsid w:val="006D0AB7"/>
    <w:rsid w:val="006E0C47"/>
    <w:rsid w:val="00703A45"/>
    <w:rsid w:val="0070531C"/>
    <w:rsid w:val="007235FA"/>
    <w:rsid w:val="0072696F"/>
    <w:rsid w:val="00730623"/>
    <w:rsid w:val="0075085E"/>
    <w:rsid w:val="007528C8"/>
    <w:rsid w:val="00761CDE"/>
    <w:rsid w:val="00764402"/>
    <w:rsid w:val="00767305"/>
    <w:rsid w:val="00780CFE"/>
    <w:rsid w:val="00783398"/>
    <w:rsid w:val="00783C50"/>
    <w:rsid w:val="00787CB0"/>
    <w:rsid w:val="00791114"/>
    <w:rsid w:val="00796115"/>
    <w:rsid w:val="00797671"/>
    <w:rsid w:val="007A003F"/>
    <w:rsid w:val="007A2A59"/>
    <w:rsid w:val="007A53B4"/>
    <w:rsid w:val="007A6687"/>
    <w:rsid w:val="007B3BFC"/>
    <w:rsid w:val="007C1D0F"/>
    <w:rsid w:val="007D36F3"/>
    <w:rsid w:val="007D6B44"/>
    <w:rsid w:val="007E05B3"/>
    <w:rsid w:val="007E1961"/>
    <w:rsid w:val="007E7A09"/>
    <w:rsid w:val="007F0D32"/>
    <w:rsid w:val="007F3827"/>
    <w:rsid w:val="007F6725"/>
    <w:rsid w:val="007F7940"/>
    <w:rsid w:val="00800BCE"/>
    <w:rsid w:val="00801A4F"/>
    <w:rsid w:val="0080229A"/>
    <w:rsid w:val="008033A6"/>
    <w:rsid w:val="00805111"/>
    <w:rsid w:val="008306C6"/>
    <w:rsid w:val="008312B8"/>
    <w:rsid w:val="00840EAA"/>
    <w:rsid w:val="00844B56"/>
    <w:rsid w:val="00846E6C"/>
    <w:rsid w:val="0085314D"/>
    <w:rsid w:val="00863443"/>
    <w:rsid w:val="008724E1"/>
    <w:rsid w:val="00872F05"/>
    <w:rsid w:val="008802B1"/>
    <w:rsid w:val="0088468F"/>
    <w:rsid w:val="00896AD4"/>
    <w:rsid w:val="008A3EA2"/>
    <w:rsid w:val="008C5343"/>
    <w:rsid w:val="008D349A"/>
    <w:rsid w:val="008F55B5"/>
    <w:rsid w:val="008F7A6C"/>
    <w:rsid w:val="009103D0"/>
    <w:rsid w:val="009126D6"/>
    <w:rsid w:val="00912EDF"/>
    <w:rsid w:val="00920941"/>
    <w:rsid w:val="00921655"/>
    <w:rsid w:val="0092351D"/>
    <w:rsid w:val="00930317"/>
    <w:rsid w:val="00931883"/>
    <w:rsid w:val="00945332"/>
    <w:rsid w:val="0095006C"/>
    <w:rsid w:val="00952ED0"/>
    <w:rsid w:val="009564BF"/>
    <w:rsid w:val="00957143"/>
    <w:rsid w:val="00957379"/>
    <w:rsid w:val="00963FAE"/>
    <w:rsid w:val="00984B26"/>
    <w:rsid w:val="00987C7E"/>
    <w:rsid w:val="00993139"/>
    <w:rsid w:val="00997ADD"/>
    <w:rsid w:val="009B3CF7"/>
    <w:rsid w:val="009B5109"/>
    <w:rsid w:val="009C5E21"/>
    <w:rsid w:val="009E5688"/>
    <w:rsid w:val="009E585D"/>
    <w:rsid w:val="00A02B45"/>
    <w:rsid w:val="00A05A85"/>
    <w:rsid w:val="00A17F17"/>
    <w:rsid w:val="00A24CB8"/>
    <w:rsid w:val="00A30D2B"/>
    <w:rsid w:val="00A37FB8"/>
    <w:rsid w:val="00A40B5C"/>
    <w:rsid w:val="00A429A3"/>
    <w:rsid w:val="00A4534E"/>
    <w:rsid w:val="00A60DE0"/>
    <w:rsid w:val="00A66B7C"/>
    <w:rsid w:val="00A67ABD"/>
    <w:rsid w:val="00A72EFC"/>
    <w:rsid w:val="00A84769"/>
    <w:rsid w:val="00A84E4E"/>
    <w:rsid w:val="00A86B6F"/>
    <w:rsid w:val="00A87590"/>
    <w:rsid w:val="00AC589D"/>
    <w:rsid w:val="00AD384C"/>
    <w:rsid w:val="00AE4E32"/>
    <w:rsid w:val="00AE77EB"/>
    <w:rsid w:val="00B0218E"/>
    <w:rsid w:val="00B039C6"/>
    <w:rsid w:val="00B15F6B"/>
    <w:rsid w:val="00B17820"/>
    <w:rsid w:val="00B24557"/>
    <w:rsid w:val="00B27846"/>
    <w:rsid w:val="00B31A57"/>
    <w:rsid w:val="00B35668"/>
    <w:rsid w:val="00B37B7C"/>
    <w:rsid w:val="00B401FF"/>
    <w:rsid w:val="00B46E4E"/>
    <w:rsid w:val="00B52D68"/>
    <w:rsid w:val="00B57222"/>
    <w:rsid w:val="00B73D16"/>
    <w:rsid w:val="00B7758C"/>
    <w:rsid w:val="00BB57D8"/>
    <w:rsid w:val="00BC2444"/>
    <w:rsid w:val="00BC4E6E"/>
    <w:rsid w:val="00BC5356"/>
    <w:rsid w:val="00BC5F32"/>
    <w:rsid w:val="00BD4D6F"/>
    <w:rsid w:val="00BE6984"/>
    <w:rsid w:val="00BE79EF"/>
    <w:rsid w:val="00BE7E46"/>
    <w:rsid w:val="00BF5F34"/>
    <w:rsid w:val="00C25CE9"/>
    <w:rsid w:val="00C32D3A"/>
    <w:rsid w:val="00C473FE"/>
    <w:rsid w:val="00C54783"/>
    <w:rsid w:val="00C60E2B"/>
    <w:rsid w:val="00C644C9"/>
    <w:rsid w:val="00C64707"/>
    <w:rsid w:val="00C828C4"/>
    <w:rsid w:val="00C837D9"/>
    <w:rsid w:val="00C878A1"/>
    <w:rsid w:val="00C91ECA"/>
    <w:rsid w:val="00C930A2"/>
    <w:rsid w:val="00CA3DD2"/>
    <w:rsid w:val="00CB3FA1"/>
    <w:rsid w:val="00CB41BB"/>
    <w:rsid w:val="00CC2D04"/>
    <w:rsid w:val="00CC4282"/>
    <w:rsid w:val="00CC71C9"/>
    <w:rsid w:val="00CD31C1"/>
    <w:rsid w:val="00CE55DF"/>
    <w:rsid w:val="00CF3C49"/>
    <w:rsid w:val="00D0451E"/>
    <w:rsid w:val="00D17162"/>
    <w:rsid w:val="00D2284D"/>
    <w:rsid w:val="00D279C6"/>
    <w:rsid w:val="00D3336A"/>
    <w:rsid w:val="00D370AC"/>
    <w:rsid w:val="00D87300"/>
    <w:rsid w:val="00DA0C2A"/>
    <w:rsid w:val="00DB4A8B"/>
    <w:rsid w:val="00DC713C"/>
    <w:rsid w:val="00DD07BF"/>
    <w:rsid w:val="00DD2729"/>
    <w:rsid w:val="00DE4FB1"/>
    <w:rsid w:val="00DF39C3"/>
    <w:rsid w:val="00E03FE6"/>
    <w:rsid w:val="00E27D25"/>
    <w:rsid w:val="00E46002"/>
    <w:rsid w:val="00E55673"/>
    <w:rsid w:val="00E67274"/>
    <w:rsid w:val="00E756C3"/>
    <w:rsid w:val="00E77BE5"/>
    <w:rsid w:val="00E823DB"/>
    <w:rsid w:val="00E85360"/>
    <w:rsid w:val="00E93B2A"/>
    <w:rsid w:val="00E94ED4"/>
    <w:rsid w:val="00E96A6E"/>
    <w:rsid w:val="00EA2DA3"/>
    <w:rsid w:val="00EA6783"/>
    <w:rsid w:val="00EC6941"/>
    <w:rsid w:val="00ED361F"/>
    <w:rsid w:val="00EE1AED"/>
    <w:rsid w:val="00EE2476"/>
    <w:rsid w:val="00EE3D84"/>
    <w:rsid w:val="00EE4D04"/>
    <w:rsid w:val="00EE6886"/>
    <w:rsid w:val="00EE6ACB"/>
    <w:rsid w:val="00EF2214"/>
    <w:rsid w:val="00EF5551"/>
    <w:rsid w:val="00F01CA7"/>
    <w:rsid w:val="00F131DF"/>
    <w:rsid w:val="00F25122"/>
    <w:rsid w:val="00F26474"/>
    <w:rsid w:val="00F36981"/>
    <w:rsid w:val="00F41786"/>
    <w:rsid w:val="00F449A6"/>
    <w:rsid w:val="00F50083"/>
    <w:rsid w:val="00F5779C"/>
    <w:rsid w:val="00F64B4E"/>
    <w:rsid w:val="00F671D8"/>
    <w:rsid w:val="00F7386B"/>
    <w:rsid w:val="00F77ED0"/>
    <w:rsid w:val="00F80819"/>
    <w:rsid w:val="00F87C25"/>
    <w:rsid w:val="00FA1848"/>
    <w:rsid w:val="00FA1D75"/>
    <w:rsid w:val="00FA4F23"/>
    <w:rsid w:val="00FB069C"/>
    <w:rsid w:val="00FB34A6"/>
    <w:rsid w:val="00FB680F"/>
    <w:rsid w:val="00FE7546"/>
    <w:rsid w:val="00FF1A1B"/>
    <w:rsid w:val="67F19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CD9599"/>
  <w15:chartTrackingRefBased/>
  <w15:docId w15:val="{986B967F-6120-4EF3-B91B-DA3D35C1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rsid w:val="00FA1D75"/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C5C6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2444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0F7582"/>
  </w:style>
  <w:style w:type="paragraph" w:styleId="Pidipagina">
    <w:name w:val="footer"/>
    <w:basedOn w:val="Normale"/>
    <w:link w:val="PidipaginaCarattere"/>
    <w:uiPriority w:val="99"/>
    <w:unhideWhenUsed/>
    <w:rsid w:val="000F7582"/>
    <w:pPr>
      <w:tabs>
        <w:tab w:val="center" w:pos="4703"/>
        <w:tab w:val="right" w:pos="9406"/>
      </w:tabs>
      <w:spacing w:after="0" w:line="240" w:lineRule="auto"/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0F7582"/>
  </w:style>
  <w:style w:type="character" w:styleId="websearch-marked" w:customStyle="1">
    <w:name w:val="web_search-marked"/>
    <w:basedOn w:val="Carpredefinitoparagrafo"/>
    <w:rsid w:val="001777BF"/>
  </w:style>
  <w:style w:type="paragraph" w:styleId="Revisione">
    <w:name w:val="Revision"/>
    <w:hidden/>
    <w:uiPriority w:val="99"/>
    <w:semiHidden/>
    <w:rsid w:val="007E1961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A2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6A2B1D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6A2B1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A2B1D"/>
    <w:pPr>
      <w:spacing w:line="240" w:lineRule="auto"/>
    </w:pPr>
    <w:rPr>
      <w:sz w:val="20"/>
      <w:szCs w:val="20"/>
    </w:rPr>
  </w:style>
  <w:style w:type="character" w:styleId="TestocommentoCarattere" w:customStyle="1">
    <w:name w:val="Testo commento Carattere"/>
    <w:basedOn w:val="Carpredefinitoparagrafo"/>
    <w:link w:val="Testocommento"/>
    <w:uiPriority w:val="99"/>
    <w:semiHidden/>
    <w:rsid w:val="006A2B1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A2B1D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uiPriority w:val="99"/>
    <w:semiHidden/>
    <w:rsid w:val="006A2B1D"/>
    <w:rPr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qFormat/>
    <w:rsid w:val="00493FC4"/>
    <w:pPr>
      <w:widowControl w:val="0"/>
      <w:autoSpaceDE w:val="0"/>
      <w:autoSpaceDN w:val="0"/>
      <w:spacing w:after="0" w:line="240" w:lineRule="auto"/>
    </w:pPr>
    <w:rPr>
      <w:rFonts w:ascii="Tahoma" w:hAnsi="Tahoma" w:eastAsia="Tahoma" w:cs="Tahoma"/>
      <w:sz w:val="20"/>
      <w:szCs w:val="20"/>
    </w:rPr>
  </w:style>
  <w:style w:type="character" w:styleId="CorpotestoCarattere" w:customStyle="1">
    <w:name w:val="Corpo testo Carattere"/>
    <w:basedOn w:val="Carpredefinitoparagrafo"/>
    <w:link w:val="Corpotesto"/>
    <w:uiPriority w:val="1"/>
    <w:rsid w:val="00493FC4"/>
    <w:rPr>
      <w:rFonts w:ascii="Tahoma" w:hAnsi="Tahoma" w:eastAsia="Tahoma" w:cs="Tahoma"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754E"/>
    <w:pPr>
      <w:spacing w:after="0" w:line="240" w:lineRule="auto"/>
    </w:pPr>
    <w:rPr>
      <w:sz w:val="20"/>
      <w:szCs w:val="20"/>
    </w:rPr>
  </w:style>
  <w:style w:type="character" w:styleId="TestonotaapidipaginaCarattere" w:customStyle="1">
    <w:name w:val="Testo nota a piè di pagina Carattere"/>
    <w:basedOn w:val="Carpredefinitoparagrafo"/>
    <w:link w:val="Testonotaapidipagina"/>
    <w:uiPriority w:val="99"/>
    <w:semiHidden/>
    <w:rsid w:val="0069754E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754E"/>
    <w:rPr>
      <w:vertAlign w:val="superscrip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644C9"/>
    <w:rPr>
      <w:color w:val="954F72" w:themeColor="followedHyperlink"/>
      <w:u w:val="single"/>
    </w:rPr>
  </w:style>
  <w:style w:type="paragraph" w:styleId="paragraph" w:customStyle="1">
    <w:name w:val="paragraph"/>
    <w:basedOn w:val="Normale"/>
    <w:rsid w:val="004555F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/>
    </w:rPr>
  </w:style>
  <w:style w:type="character" w:styleId="normaltextrun" w:customStyle="1">
    <w:name w:val="normaltextrun"/>
    <w:basedOn w:val="Carpredefinitoparagrafo"/>
    <w:rsid w:val="004555FE"/>
  </w:style>
  <w:style w:type="character" w:styleId="eop" w:customStyle="1">
    <w:name w:val="eop"/>
    <w:basedOn w:val="Carpredefinitoparagrafo"/>
    <w:rsid w:val="004555FE"/>
  </w:style>
  <w:style w:type="character" w:styleId="Testosegnaposto">
    <w:name w:val="Placeholder Text"/>
    <w:basedOn w:val="Carpredefinitoparagrafo"/>
    <w:uiPriority w:val="99"/>
    <w:semiHidden/>
    <w:rsid w:val="00B278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8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143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8a4bff02046a438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b5f0e-6a73-46bc-bf7e-0118f500e7a6}"/>
      </w:docPartPr>
      <w:docPartBody>
        <w:p w14:paraId="67F1998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D6D781023E647836D653A8CDC7605" ma:contentTypeVersion="13" ma:contentTypeDescription="Umožňuje vytvoriť nový dokument." ma:contentTypeScope="" ma:versionID="b08c6486e843726aa500a91eaed3127c">
  <xsd:schema xmlns:xsd="http://www.w3.org/2001/XMLSchema" xmlns:xs="http://www.w3.org/2001/XMLSchema" xmlns:p="http://schemas.microsoft.com/office/2006/metadata/properties" xmlns:ns3="d4132698-efcf-4421-bf31-6b81d1623da4" xmlns:ns4="f9647583-738d-48e6-8986-a68e5780fd24" targetNamespace="http://schemas.microsoft.com/office/2006/metadata/properties" ma:root="true" ma:fieldsID="2cfc256d34264556fcfdc3863d3b4a58" ns3:_="" ns4:_="">
    <xsd:import namespace="d4132698-efcf-4421-bf31-6b81d1623da4"/>
    <xsd:import namespace="f9647583-738d-48e6-8986-a68e5780fd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32698-efcf-4421-bf31-6b81d1623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47583-738d-48e6-8986-a68e5780fd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EB356-9FC1-4A2A-A212-240EDCBF1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174017-233A-413B-988B-28EC0FE27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132698-efcf-4421-bf31-6b81d1623da4"/>
    <ds:schemaRef ds:uri="f9647583-738d-48e6-8986-a68e5780fd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C18A4A-05EA-40D7-95A5-BA9F9CCCC15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0A7A22-7D8D-42E4-B002-0E5035CAF3F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olienka Marian</dc:creator>
  <dc:description/>
  <lastModifiedBy>Katarína Gavalcová</lastModifiedBy>
  <revision>2</revision>
  <dcterms:created xsi:type="dcterms:W3CDTF">2023-04-06T08:05:00.0000000Z</dcterms:created>
  <dcterms:modified xsi:type="dcterms:W3CDTF">2023-05-09T07:31:27.7510850Z</dcterms:modified>
  <category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D6D781023E647836D653A8CDC7605</vt:lpwstr>
  </property>
  <property fmtid="{D5CDD505-2E9C-101B-9397-08002B2CF9AE}" pid="3" name="GrammarlyDocumentId">
    <vt:lpwstr>d11352694ddef3530b2bb1e176cce530745f00396d3c6ec4bcb9e70195e7dc7f</vt:lpwstr>
  </property>
</Properties>
</file>